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7A0A9" w14:textId="77777777" w:rsidR="00256D61" w:rsidRPr="008A339B" w:rsidRDefault="00256D61" w:rsidP="00CD2EFA">
      <w:pPr>
        <w:rPr>
          <w:rFonts w:ascii="Arial" w:hAnsi="Arial" w:cs="Arial"/>
          <w:b/>
          <w:sz w:val="32"/>
          <w:lang w:val="en-US"/>
        </w:rPr>
      </w:pPr>
    </w:p>
    <w:p w14:paraId="368B77D1" w14:textId="4D325730" w:rsidR="00962BC5" w:rsidRPr="008A339B" w:rsidRDefault="00962BC5" w:rsidP="00CD2EFA">
      <w:pPr>
        <w:rPr>
          <w:rFonts w:ascii="Arial" w:hAnsi="Arial" w:cs="Arial"/>
          <w:b/>
          <w:sz w:val="32"/>
          <w:lang w:val="en-US"/>
        </w:rPr>
      </w:pPr>
      <w:r w:rsidRPr="008A339B">
        <w:rPr>
          <w:rFonts w:ascii="Arial" w:hAnsi="Arial" w:cs="Arial"/>
          <w:b/>
          <w:sz w:val="32"/>
          <w:lang w:val="en-US"/>
        </w:rPr>
        <w:t>Educate to Advocate: Public Speaking</w:t>
      </w:r>
    </w:p>
    <w:p w14:paraId="70CC8FC4" w14:textId="612B291E" w:rsidR="00B072D1" w:rsidRPr="008A339B" w:rsidRDefault="00B072D1" w:rsidP="00B072D1">
      <w:pPr>
        <w:rPr>
          <w:rFonts w:ascii="Arial" w:hAnsi="Arial" w:cs="Arial"/>
          <w:b/>
          <w:sz w:val="32"/>
          <w:lang w:val="en-US"/>
        </w:rPr>
      </w:pPr>
      <w:r w:rsidRPr="008A339B">
        <w:rPr>
          <w:rFonts w:ascii="Arial" w:hAnsi="Arial" w:cs="Arial"/>
          <w:b/>
          <w:sz w:val="32"/>
          <w:lang w:val="en-US"/>
        </w:rPr>
        <w:t>Presented by Heather Edwards: April 17, 2019</w:t>
      </w:r>
    </w:p>
    <w:sdt>
      <w:sdtPr>
        <w:rPr>
          <w:rFonts w:ascii="Arial" w:eastAsiaTheme="minorHAnsi" w:hAnsi="Arial" w:cs="Arial"/>
          <w:color w:val="auto"/>
          <w:sz w:val="22"/>
          <w:szCs w:val="22"/>
          <w:lang w:val="en-CA"/>
        </w:rPr>
        <w:id w:val="-19089120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00A2B5" w14:textId="7140341F" w:rsidR="00C770F2" w:rsidRPr="008A339B" w:rsidRDefault="00C770F2">
          <w:pPr>
            <w:pStyle w:val="TOCHeading"/>
            <w:rPr>
              <w:rFonts w:ascii="Arial" w:hAnsi="Arial" w:cs="Arial"/>
              <w:color w:val="4472C4" w:themeColor="accent1"/>
              <w:sz w:val="28"/>
              <w:szCs w:val="28"/>
            </w:rPr>
          </w:pPr>
          <w:r w:rsidRPr="008A339B">
            <w:rPr>
              <w:rFonts w:ascii="Arial" w:hAnsi="Arial" w:cs="Arial"/>
              <w:color w:val="4472C4" w:themeColor="accent1"/>
              <w:sz w:val="28"/>
              <w:szCs w:val="28"/>
            </w:rPr>
            <w:t>Contents</w:t>
          </w:r>
        </w:p>
        <w:p w14:paraId="0BAC5511" w14:textId="13DA142E" w:rsidR="00C770F2" w:rsidRPr="008A339B" w:rsidRDefault="00C770F2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r w:rsidRPr="008A339B">
            <w:rPr>
              <w:rFonts w:ascii="Arial" w:hAnsi="Arial" w:cs="Arial"/>
              <w:sz w:val="28"/>
              <w:szCs w:val="28"/>
            </w:rPr>
            <w:fldChar w:fldCharType="begin"/>
          </w:r>
          <w:r w:rsidRPr="008A339B">
            <w:rPr>
              <w:rFonts w:ascii="Arial" w:hAnsi="Arial" w:cs="Arial"/>
              <w:sz w:val="28"/>
              <w:szCs w:val="28"/>
            </w:rPr>
            <w:instrText xml:space="preserve"> TOC \o "1-3" \h \z \u </w:instrText>
          </w:r>
          <w:r w:rsidRPr="008A339B">
            <w:rPr>
              <w:rFonts w:ascii="Arial" w:hAnsi="Arial" w:cs="Arial"/>
              <w:sz w:val="28"/>
              <w:szCs w:val="28"/>
            </w:rPr>
            <w:fldChar w:fldCharType="separate"/>
          </w:r>
          <w:hyperlink w:anchor="_Toc9515408" w:history="1">
            <w:r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Comfortable and Effective Speaking</w:t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08 \h </w:instrText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1</w:t>
            </w:r>
            <w:r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482C57" w14:textId="5E49BD64" w:rsidR="00C770F2" w:rsidRPr="008A339B" w:rsidRDefault="00B433F5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09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General speaking tips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09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1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D9E42B" w14:textId="12F1F452" w:rsidR="00C770F2" w:rsidRPr="008A339B" w:rsidRDefault="00B433F5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0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Crafting Your Message: Preparing for a presentation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0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2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130217" w14:textId="3628DBA0" w:rsidR="00C770F2" w:rsidRPr="008A339B" w:rsidRDefault="00B433F5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1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Knowing your audience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1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3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43F63D" w14:textId="02EC97D0" w:rsidR="00C770F2" w:rsidRPr="008A339B" w:rsidRDefault="00B433F5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2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Speaking with persuasion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2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4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44A3962" w14:textId="1D2AC540" w:rsidR="00C770F2" w:rsidRPr="008A339B" w:rsidRDefault="00B433F5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3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Logistics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3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4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88396C" w14:textId="3768730D" w:rsidR="00C770F2" w:rsidRPr="008A339B" w:rsidRDefault="00B433F5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4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Memory aids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4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5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0FAF64" w14:textId="0CE1CAEB" w:rsidR="00C770F2" w:rsidRPr="008A339B" w:rsidRDefault="00B433F5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  <w:szCs w:val="28"/>
            </w:rPr>
          </w:pPr>
          <w:hyperlink w:anchor="_Toc9515415" w:history="1">
            <w:r w:rsidR="00C770F2" w:rsidRPr="008A339B">
              <w:rPr>
                <w:rStyle w:val="Hyperlink"/>
                <w:rFonts w:ascii="Arial" w:hAnsi="Arial" w:cs="Arial"/>
                <w:noProof/>
                <w:sz w:val="28"/>
                <w:szCs w:val="28"/>
                <w:lang w:val="en-US"/>
              </w:rPr>
              <w:t>External Resources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9515415 \h </w:instrTex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256D61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t>5</w:t>
            </w:r>
            <w:r w:rsidR="00C770F2" w:rsidRPr="008A339B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05525F" w14:textId="2152B27A" w:rsidR="002E5175" w:rsidRPr="008A339B" w:rsidRDefault="00C770F2" w:rsidP="00FC5D0D">
          <w:pPr>
            <w:rPr>
              <w:rFonts w:ascii="Arial" w:hAnsi="Arial" w:cs="Arial"/>
              <w:sz w:val="28"/>
              <w:lang w:val="en-US"/>
            </w:rPr>
          </w:pPr>
          <w:r w:rsidRPr="008A339B">
            <w:rPr>
              <w:rFonts w:ascii="Arial" w:hAnsi="Arial"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130461F" w14:textId="34EE677F" w:rsidR="009433BF" w:rsidRPr="008A339B" w:rsidRDefault="009433BF" w:rsidP="00AA119B">
      <w:pPr>
        <w:pStyle w:val="Heading1"/>
        <w:rPr>
          <w:rFonts w:ascii="Arial" w:hAnsi="Arial" w:cs="Arial"/>
          <w:color w:val="4472C4" w:themeColor="accent1"/>
          <w:sz w:val="28"/>
          <w:lang w:val="en-US"/>
        </w:rPr>
      </w:pPr>
      <w:bookmarkStart w:id="0" w:name="_Toc9515408"/>
      <w:r w:rsidRPr="008A339B">
        <w:rPr>
          <w:rFonts w:ascii="Arial" w:hAnsi="Arial" w:cs="Arial"/>
          <w:color w:val="4472C4" w:themeColor="accent1"/>
          <w:sz w:val="28"/>
          <w:lang w:val="en-US"/>
        </w:rPr>
        <w:t>Comfortable and Effective Speaking</w:t>
      </w:r>
      <w:bookmarkEnd w:id="0"/>
    </w:p>
    <w:p w14:paraId="698F5BA0" w14:textId="183CB36F" w:rsidR="00DF2D1E" w:rsidRPr="008A339B" w:rsidRDefault="00DF2D1E" w:rsidP="00A71B0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Pressure can be different depending on expectations, familiarity with the audience, and familiarity with your material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3BBB038F" w14:textId="6BBC5DD9" w:rsidR="00DF2D1E" w:rsidRPr="008A339B" w:rsidRDefault="00B433F5" w:rsidP="00A71B0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lang w:val="en-US"/>
        </w:rPr>
      </w:pPr>
      <w:hyperlink r:id="rId8" w:history="1">
        <w:r w:rsidR="00B7224B" w:rsidRPr="008A339B">
          <w:rPr>
            <w:rStyle w:val="Hyperlink"/>
            <w:rFonts w:ascii="Arial" w:hAnsi="Arial" w:cs="Arial"/>
            <w:sz w:val="28"/>
            <w:lang w:val="en-US"/>
          </w:rPr>
          <w:t>Toastmasters</w:t>
        </w:r>
      </w:hyperlink>
      <w:r w:rsidR="00DF2D1E" w:rsidRPr="008A339B">
        <w:rPr>
          <w:rFonts w:ascii="Arial" w:hAnsi="Arial" w:cs="Arial"/>
          <w:sz w:val="28"/>
          <w:lang w:val="en-US"/>
        </w:rPr>
        <w:t>: a not-for-profit program teaching public speaking skills, the program is self-paced and provides a safe</w:t>
      </w:r>
      <w:r w:rsidR="008A339B" w:rsidRPr="008A339B">
        <w:rPr>
          <w:rFonts w:ascii="Arial" w:hAnsi="Arial" w:cs="Arial"/>
          <w:sz w:val="28"/>
          <w:lang w:val="en-US"/>
        </w:rPr>
        <w:t>,</w:t>
      </w:r>
      <w:r w:rsidR="00DF2D1E" w:rsidRPr="008A339B">
        <w:rPr>
          <w:rFonts w:ascii="Arial" w:hAnsi="Arial" w:cs="Arial"/>
          <w:sz w:val="28"/>
          <w:lang w:val="en-US"/>
        </w:rPr>
        <w:t xml:space="preserve"> supportive environment to receive feedback on your public speaking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10845726" w14:textId="3281F6C9" w:rsidR="00DF2D1E" w:rsidRPr="008A339B" w:rsidRDefault="00471DE9" w:rsidP="00C515DF">
      <w:pPr>
        <w:pStyle w:val="Heading2"/>
        <w:rPr>
          <w:rFonts w:ascii="Arial" w:hAnsi="Arial" w:cs="Arial"/>
          <w:color w:val="4472C4" w:themeColor="accent1"/>
          <w:sz w:val="28"/>
          <w:lang w:val="en-US"/>
        </w:rPr>
      </w:pPr>
      <w:bookmarkStart w:id="1" w:name="_Toc9515409"/>
      <w:r w:rsidRPr="008A339B">
        <w:rPr>
          <w:rFonts w:ascii="Arial" w:hAnsi="Arial" w:cs="Arial"/>
          <w:color w:val="4472C4" w:themeColor="accent1"/>
          <w:sz w:val="28"/>
          <w:lang w:val="en-US"/>
        </w:rPr>
        <w:t>General speaking tips</w:t>
      </w:r>
      <w:bookmarkEnd w:id="1"/>
    </w:p>
    <w:p w14:paraId="3EE55390" w14:textId="7B86C8C6" w:rsidR="00471DE9" w:rsidRPr="008A339B" w:rsidRDefault="005F5AD8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Speak with confidenc</w:t>
      </w:r>
      <w:r w:rsidR="008A339B">
        <w:rPr>
          <w:rFonts w:ascii="Arial" w:hAnsi="Arial" w:cs="Arial"/>
          <w:b/>
          <w:sz w:val="28"/>
          <w:lang w:val="en-US"/>
        </w:rPr>
        <w:t xml:space="preserve">e. </w:t>
      </w:r>
      <w:r w:rsidR="008A339B">
        <w:rPr>
          <w:rFonts w:ascii="Arial" w:hAnsi="Arial" w:cs="Arial"/>
          <w:sz w:val="28"/>
          <w:lang w:val="en-US"/>
        </w:rPr>
        <w:t>P</w:t>
      </w:r>
      <w:r w:rsidRPr="008A339B">
        <w:rPr>
          <w:rFonts w:ascii="Arial" w:hAnsi="Arial" w:cs="Arial"/>
          <w:sz w:val="28"/>
          <w:lang w:val="en-US"/>
        </w:rPr>
        <w:t xml:space="preserve">ay attention to your posture and </w:t>
      </w:r>
      <w:r w:rsidR="00004590" w:rsidRPr="008A339B">
        <w:rPr>
          <w:rFonts w:ascii="Arial" w:hAnsi="Arial" w:cs="Arial"/>
          <w:sz w:val="28"/>
          <w:lang w:val="en-US"/>
        </w:rPr>
        <w:t>face your audience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20E72A89" w14:textId="78B65E12" w:rsidR="00004590" w:rsidRPr="008A339B" w:rsidRDefault="00004590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Vocal variety</w:t>
      </w:r>
      <w:r w:rsidR="008A339B">
        <w:rPr>
          <w:rFonts w:ascii="Arial" w:hAnsi="Arial" w:cs="Arial"/>
          <w:sz w:val="28"/>
          <w:lang w:val="en-US"/>
        </w:rPr>
        <w:t>. U</w:t>
      </w:r>
      <w:r w:rsidRPr="008A339B">
        <w:rPr>
          <w:rFonts w:ascii="Arial" w:hAnsi="Arial" w:cs="Arial"/>
          <w:sz w:val="28"/>
          <w:lang w:val="en-US"/>
        </w:rPr>
        <w:t>se rate of speech and tone, as well as a mixture of sentence lengths, to keep the audience interested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088D19DD" w14:textId="48AEBE64" w:rsidR="00004590" w:rsidRPr="008A339B" w:rsidRDefault="00810E23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Facial expression</w:t>
      </w:r>
      <w:r w:rsidR="008A339B">
        <w:rPr>
          <w:rFonts w:ascii="Arial" w:hAnsi="Arial" w:cs="Arial"/>
          <w:b/>
          <w:sz w:val="28"/>
          <w:lang w:val="en-US"/>
        </w:rPr>
        <w:t>s.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8A339B">
        <w:rPr>
          <w:rFonts w:ascii="Arial" w:hAnsi="Arial" w:cs="Arial"/>
          <w:sz w:val="28"/>
          <w:lang w:val="en-US"/>
        </w:rPr>
        <w:t>M</w:t>
      </w:r>
      <w:r w:rsidRPr="008A339B">
        <w:rPr>
          <w:rFonts w:ascii="Arial" w:hAnsi="Arial" w:cs="Arial"/>
          <w:sz w:val="28"/>
          <w:lang w:val="en-US"/>
        </w:rPr>
        <w:t>ake sure your facial expressions match your content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18E09D73" w14:textId="78D87A8D" w:rsidR="00810E23" w:rsidRPr="008A339B" w:rsidRDefault="00810E23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Word choice</w:t>
      </w:r>
      <w:r w:rsidR="008A339B">
        <w:rPr>
          <w:rFonts w:ascii="Arial" w:hAnsi="Arial" w:cs="Arial"/>
          <w:b/>
          <w:sz w:val="28"/>
          <w:lang w:val="en-US"/>
        </w:rPr>
        <w:t>. C</w:t>
      </w:r>
      <w:r w:rsidR="00C71BAD" w:rsidRPr="008A339B">
        <w:rPr>
          <w:rFonts w:ascii="Arial" w:hAnsi="Arial" w:cs="Arial"/>
          <w:sz w:val="28"/>
          <w:lang w:val="en-US"/>
        </w:rPr>
        <w:t xml:space="preserve">reate a picture with your words so the audience will </w:t>
      </w:r>
      <w:r w:rsidR="00AE73F1" w:rsidRPr="008A339B">
        <w:rPr>
          <w:rFonts w:ascii="Arial" w:hAnsi="Arial" w:cs="Arial"/>
          <w:sz w:val="28"/>
          <w:lang w:val="en-US"/>
        </w:rPr>
        <w:t>know the impact of your ask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65E52ECB" w14:textId="477D838D" w:rsidR="00AE73F1" w:rsidRPr="008A339B" w:rsidRDefault="00AE73F1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lastRenderedPageBreak/>
        <w:t>Use a natural speaking voice</w:t>
      </w:r>
      <w:r w:rsidR="008A339B">
        <w:rPr>
          <w:rFonts w:ascii="Arial" w:hAnsi="Arial" w:cs="Arial"/>
          <w:b/>
          <w:sz w:val="28"/>
          <w:lang w:val="en-US"/>
        </w:rPr>
        <w:t xml:space="preserve"> </w:t>
      </w:r>
      <w:r w:rsidRPr="008A339B">
        <w:rPr>
          <w:rFonts w:ascii="Arial" w:hAnsi="Arial" w:cs="Arial"/>
          <w:sz w:val="28"/>
          <w:lang w:val="en-US"/>
        </w:rPr>
        <w:t xml:space="preserve">but make sure </w:t>
      </w:r>
      <w:r w:rsidR="009B00F1" w:rsidRPr="008A339B">
        <w:rPr>
          <w:rFonts w:ascii="Arial" w:hAnsi="Arial" w:cs="Arial"/>
          <w:sz w:val="28"/>
          <w:lang w:val="en-US"/>
        </w:rPr>
        <w:t>your voice carries for a larger audience, speak from the diaphragm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7DB64F28" w14:textId="77777777" w:rsidR="00D037F6" w:rsidRPr="008A339B" w:rsidRDefault="009B00F1">
      <w:pPr>
        <w:rPr>
          <w:rFonts w:ascii="Arial" w:hAnsi="Arial" w:cs="Arial"/>
          <w:color w:val="4472C4" w:themeColor="accent1"/>
          <w:sz w:val="28"/>
          <w:lang w:val="en-US"/>
        </w:rPr>
      </w:pPr>
      <w:r w:rsidRPr="008A339B">
        <w:rPr>
          <w:rFonts w:ascii="Arial" w:hAnsi="Arial" w:cs="Arial"/>
          <w:color w:val="4472C4" w:themeColor="accent1"/>
          <w:sz w:val="28"/>
          <w:lang w:val="en-US"/>
        </w:rPr>
        <w:t xml:space="preserve">Power of the Pause </w:t>
      </w:r>
    </w:p>
    <w:p w14:paraId="233DE332" w14:textId="4E03C176" w:rsidR="009B00F1" w:rsidRPr="008A339B" w:rsidRDefault="00256D61" w:rsidP="000F303B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D</w:t>
      </w:r>
      <w:r w:rsidR="00D037F6" w:rsidRPr="008A339B">
        <w:rPr>
          <w:rFonts w:ascii="Arial" w:hAnsi="Arial" w:cs="Arial"/>
          <w:b/>
          <w:sz w:val="28"/>
          <w:lang w:val="en-US"/>
        </w:rPr>
        <w:t>on’t rush</w:t>
      </w:r>
      <w:r w:rsidR="008A339B">
        <w:rPr>
          <w:rFonts w:ascii="Arial" w:hAnsi="Arial" w:cs="Arial"/>
          <w:sz w:val="28"/>
          <w:lang w:val="en-US"/>
        </w:rPr>
        <w:t>. I</w:t>
      </w:r>
      <w:r w:rsidR="00D037F6" w:rsidRPr="008A339B">
        <w:rPr>
          <w:rFonts w:ascii="Arial" w:hAnsi="Arial" w:cs="Arial"/>
          <w:sz w:val="28"/>
          <w:lang w:val="en-US"/>
        </w:rPr>
        <w:t>f you’ve told a funny story or made a compelling point, pause to give the audience a chance to react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62C81FA0" w14:textId="5DF0DAC1" w:rsidR="00D037F6" w:rsidRPr="008A339B" w:rsidRDefault="00B86F0B">
      <w:pPr>
        <w:rPr>
          <w:rFonts w:ascii="Arial" w:hAnsi="Arial" w:cs="Arial"/>
          <w:color w:val="4472C4" w:themeColor="accent1"/>
          <w:sz w:val="28"/>
          <w:lang w:val="en-US"/>
        </w:rPr>
      </w:pPr>
      <w:r w:rsidRPr="008A339B">
        <w:rPr>
          <w:rFonts w:ascii="Arial" w:hAnsi="Arial" w:cs="Arial"/>
          <w:color w:val="4472C4" w:themeColor="accent1"/>
          <w:sz w:val="28"/>
          <w:lang w:val="en-US"/>
        </w:rPr>
        <w:t>When speaking to a larger crowd</w:t>
      </w:r>
    </w:p>
    <w:p w14:paraId="7C04F6E6" w14:textId="7A75B220" w:rsidR="00B86F0B" w:rsidRPr="008A339B" w:rsidRDefault="00B86F0B" w:rsidP="000F303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It’s not about you</w:t>
      </w:r>
      <w:r w:rsidR="008A339B" w:rsidRPr="008A339B">
        <w:rPr>
          <w:rFonts w:ascii="Arial" w:hAnsi="Arial" w:cs="Arial"/>
          <w:b/>
          <w:sz w:val="28"/>
          <w:lang w:val="en-US"/>
        </w:rPr>
        <w:t>;</w:t>
      </w:r>
      <w:r w:rsidRPr="008A339B">
        <w:rPr>
          <w:rFonts w:ascii="Arial" w:hAnsi="Arial" w:cs="Arial"/>
          <w:b/>
          <w:sz w:val="28"/>
          <w:lang w:val="en-US"/>
        </w:rPr>
        <w:t xml:space="preserve"> it’s about the conten</w:t>
      </w:r>
      <w:r w:rsidR="00607E62">
        <w:rPr>
          <w:rFonts w:ascii="Arial" w:hAnsi="Arial" w:cs="Arial"/>
          <w:b/>
          <w:sz w:val="28"/>
          <w:lang w:val="en-US"/>
        </w:rPr>
        <w:t>t.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T</w:t>
      </w:r>
      <w:r w:rsidRPr="008A339B">
        <w:rPr>
          <w:rFonts w:ascii="Arial" w:hAnsi="Arial" w:cs="Arial"/>
          <w:sz w:val="28"/>
          <w:lang w:val="en-US"/>
        </w:rPr>
        <w:t>he audience has come because they’re interested in your message</w:t>
      </w:r>
      <w:r w:rsidR="008A339B">
        <w:rPr>
          <w:rFonts w:ascii="Arial" w:hAnsi="Arial" w:cs="Arial"/>
          <w:sz w:val="28"/>
          <w:lang w:val="en-US"/>
        </w:rPr>
        <w:t>.</w:t>
      </w:r>
    </w:p>
    <w:p w14:paraId="313A303B" w14:textId="67AE6779" w:rsidR="00B86F0B" w:rsidRPr="008A339B" w:rsidRDefault="0061064E" w:rsidP="000F303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b/>
          <w:sz w:val="28"/>
          <w:lang w:val="en-US"/>
        </w:rPr>
        <w:t>You’re the only one who knows your presentation’s material</w:t>
      </w:r>
      <w:r w:rsidR="00607E62">
        <w:rPr>
          <w:rFonts w:ascii="Arial" w:hAnsi="Arial" w:cs="Arial"/>
          <w:b/>
          <w:sz w:val="28"/>
          <w:lang w:val="en-US"/>
        </w:rPr>
        <w:t xml:space="preserve">. </w:t>
      </w:r>
      <w:r w:rsidR="00607E62">
        <w:rPr>
          <w:rFonts w:ascii="Arial" w:hAnsi="Arial" w:cs="Arial"/>
          <w:sz w:val="28"/>
          <w:lang w:val="en-US"/>
        </w:rPr>
        <w:t>Y</w:t>
      </w:r>
      <w:r w:rsidRPr="008A339B">
        <w:rPr>
          <w:rFonts w:ascii="Arial" w:hAnsi="Arial" w:cs="Arial"/>
          <w:sz w:val="28"/>
          <w:lang w:val="en-US"/>
        </w:rPr>
        <w:t>ou’re the one in charge of communicating the material to your audienc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7E29EDF" w14:textId="118AFDE5" w:rsidR="00E70DBF" w:rsidRPr="008A339B" w:rsidRDefault="00925176" w:rsidP="00E70DBF">
      <w:pPr>
        <w:pStyle w:val="Heading1"/>
        <w:rPr>
          <w:rFonts w:ascii="Arial" w:hAnsi="Arial" w:cs="Arial"/>
          <w:color w:val="4472C4" w:themeColor="accent1"/>
          <w:sz w:val="28"/>
          <w:lang w:val="en-US"/>
        </w:rPr>
      </w:pPr>
      <w:bookmarkStart w:id="2" w:name="_Toc9515410"/>
      <w:r w:rsidRPr="008A339B">
        <w:rPr>
          <w:rFonts w:ascii="Arial" w:hAnsi="Arial" w:cs="Arial"/>
          <w:color w:val="4472C4" w:themeColor="accent1"/>
          <w:sz w:val="28"/>
          <w:lang w:val="en-US"/>
        </w:rPr>
        <w:t xml:space="preserve">Crafting Your Message: </w:t>
      </w:r>
      <w:r w:rsidR="008930C1" w:rsidRPr="008A339B">
        <w:rPr>
          <w:rFonts w:ascii="Arial" w:hAnsi="Arial" w:cs="Arial"/>
          <w:color w:val="4472C4" w:themeColor="accent1"/>
          <w:sz w:val="28"/>
          <w:lang w:val="en-US"/>
        </w:rPr>
        <w:t>Preparing for a presentation</w:t>
      </w:r>
      <w:bookmarkEnd w:id="2"/>
    </w:p>
    <w:p w14:paraId="053A3F5B" w14:textId="2169B32D" w:rsidR="0061064E" w:rsidRDefault="00A664B7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Prepare your message</w:t>
      </w:r>
      <w:r w:rsidR="00607E62" w:rsidRPr="00607E62">
        <w:rPr>
          <w:rFonts w:ascii="Arial" w:hAnsi="Arial" w:cs="Arial"/>
          <w:b/>
          <w:sz w:val="28"/>
          <w:lang w:val="en-US"/>
        </w:rPr>
        <w:t>.</w:t>
      </w:r>
      <w:r w:rsidR="00607E62">
        <w:rPr>
          <w:rFonts w:ascii="Arial" w:hAnsi="Arial" w:cs="Arial"/>
          <w:sz w:val="28"/>
          <w:lang w:val="en-US"/>
        </w:rPr>
        <w:t xml:space="preserve"> M</w:t>
      </w:r>
      <w:r w:rsidRPr="008A339B">
        <w:rPr>
          <w:rFonts w:ascii="Arial" w:hAnsi="Arial" w:cs="Arial"/>
          <w:sz w:val="28"/>
          <w:lang w:val="en-US"/>
        </w:rPr>
        <w:t>ake sure it has an introduction, a body, and a conclusion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6F0B9B37" w14:textId="16771E60" w:rsidR="00607E62" w:rsidRPr="00607E62" w:rsidRDefault="00607E62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Language.</w:t>
      </w:r>
      <w:r>
        <w:rPr>
          <w:rFonts w:ascii="Arial" w:hAnsi="Arial" w:cs="Arial"/>
          <w:sz w:val="28"/>
          <w:lang w:val="en-US"/>
        </w:rPr>
        <w:t xml:space="preserve"> </w:t>
      </w:r>
      <w:r w:rsidRPr="008A339B">
        <w:rPr>
          <w:rFonts w:ascii="Arial" w:hAnsi="Arial" w:cs="Arial"/>
          <w:sz w:val="28"/>
          <w:lang w:val="en-US"/>
        </w:rPr>
        <w:t>Use language that creates a compelling image or idea for your audience</w:t>
      </w:r>
      <w:r>
        <w:rPr>
          <w:rFonts w:ascii="Arial" w:hAnsi="Arial" w:cs="Arial"/>
          <w:sz w:val="28"/>
          <w:lang w:val="en-US"/>
        </w:rPr>
        <w:t>.</w:t>
      </w:r>
    </w:p>
    <w:p w14:paraId="5C04F88B" w14:textId="674E03BD" w:rsidR="00A664B7" w:rsidRPr="008A339B" w:rsidRDefault="00A664B7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Introductio</w:t>
      </w:r>
      <w:r w:rsidR="00607E62" w:rsidRPr="00607E62">
        <w:rPr>
          <w:rFonts w:ascii="Arial" w:hAnsi="Arial" w:cs="Arial"/>
          <w:b/>
          <w:sz w:val="28"/>
          <w:lang w:val="en-US"/>
        </w:rPr>
        <w:t>n.</w:t>
      </w:r>
      <w:r w:rsidR="00607E62">
        <w:rPr>
          <w:rFonts w:ascii="Arial" w:hAnsi="Arial" w:cs="Arial"/>
          <w:sz w:val="28"/>
          <w:lang w:val="en-US"/>
        </w:rPr>
        <w:t xml:space="preserve"> C</w:t>
      </w:r>
      <w:r w:rsidR="008049FB" w:rsidRPr="008A339B">
        <w:rPr>
          <w:rFonts w:ascii="Arial" w:hAnsi="Arial" w:cs="Arial"/>
          <w:sz w:val="28"/>
          <w:lang w:val="en-US"/>
        </w:rPr>
        <w:t xml:space="preserve">larify the topic and content of your presentation, </w:t>
      </w:r>
      <w:r w:rsidR="00765E76" w:rsidRPr="008A339B">
        <w:rPr>
          <w:rFonts w:ascii="Arial" w:hAnsi="Arial" w:cs="Arial"/>
          <w:sz w:val="28"/>
          <w:lang w:val="en-US"/>
        </w:rPr>
        <w:t>a rhetorical question can get your audience thinking about your material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1B9C0978" w14:textId="0F0689B9" w:rsidR="00765E76" w:rsidRPr="008A339B" w:rsidRDefault="00765E76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Body</w:t>
      </w:r>
      <w:r w:rsidR="00607E62">
        <w:rPr>
          <w:rFonts w:ascii="Arial" w:hAnsi="Arial" w:cs="Arial"/>
          <w:sz w:val="28"/>
          <w:lang w:val="en-US"/>
        </w:rPr>
        <w:t>.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4358B0" w:rsidRPr="008A339B">
        <w:rPr>
          <w:rFonts w:ascii="Arial" w:hAnsi="Arial" w:cs="Arial"/>
          <w:sz w:val="28"/>
          <w:lang w:val="en-US"/>
        </w:rPr>
        <w:t>3 to 5 main points</w:t>
      </w:r>
      <w:r w:rsidR="000C1EA2" w:rsidRPr="008A339B">
        <w:rPr>
          <w:rFonts w:ascii="Arial" w:hAnsi="Arial" w:cs="Arial"/>
          <w:sz w:val="28"/>
          <w:lang w:val="en-US"/>
        </w:rPr>
        <w:t xml:space="preserve"> you will expand on</w:t>
      </w:r>
      <w:r w:rsidR="004358B0" w:rsidRPr="008A339B">
        <w:rPr>
          <w:rFonts w:ascii="Arial" w:hAnsi="Arial" w:cs="Arial"/>
          <w:sz w:val="28"/>
          <w:lang w:val="en-US"/>
        </w:rPr>
        <w:t xml:space="preserve">, </w:t>
      </w:r>
      <w:r w:rsidR="00E934D8" w:rsidRPr="008A339B">
        <w:rPr>
          <w:rFonts w:ascii="Arial" w:hAnsi="Arial" w:cs="Arial"/>
          <w:sz w:val="28"/>
          <w:lang w:val="en-US"/>
        </w:rPr>
        <w:t xml:space="preserve">these should be the key points </w:t>
      </w:r>
      <w:r w:rsidR="00D8121B" w:rsidRPr="008A339B">
        <w:rPr>
          <w:rFonts w:ascii="Arial" w:hAnsi="Arial" w:cs="Arial"/>
          <w:sz w:val="28"/>
          <w:lang w:val="en-US"/>
        </w:rPr>
        <w:t>you want your audience to remember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5567925D" w14:textId="7B00167E" w:rsidR="00D8121B" w:rsidRPr="008A339B" w:rsidRDefault="00607E62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Be concise.</w:t>
      </w:r>
      <w:r>
        <w:rPr>
          <w:rFonts w:ascii="Arial" w:hAnsi="Arial" w:cs="Arial"/>
          <w:sz w:val="28"/>
          <w:lang w:val="en-US"/>
        </w:rPr>
        <w:t xml:space="preserve"> </w:t>
      </w:r>
      <w:r w:rsidR="007448B9" w:rsidRPr="008A339B">
        <w:rPr>
          <w:rFonts w:ascii="Arial" w:hAnsi="Arial" w:cs="Arial"/>
          <w:sz w:val="28"/>
          <w:lang w:val="en-US"/>
        </w:rPr>
        <w:t>Too many points will be too much for the audience to retain in a short amount of time</w:t>
      </w:r>
      <w:r>
        <w:rPr>
          <w:rFonts w:ascii="Arial" w:hAnsi="Arial" w:cs="Arial"/>
          <w:sz w:val="28"/>
          <w:lang w:val="en-US"/>
        </w:rPr>
        <w:t>.</w:t>
      </w:r>
    </w:p>
    <w:p w14:paraId="3213CA0A" w14:textId="23DEA41B" w:rsidR="000C1EA2" w:rsidRPr="00607E62" w:rsidRDefault="000C1EA2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Conclusion</w:t>
      </w:r>
      <w:r w:rsidR="00607E62" w:rsidRPr="00607E62">
        <w:rPr>
          <w:rFonts w:ascii="Arial" w:hAnsi="Arial" w:cs="Arial"/>
          <w:b/>
          <w:sz w:val="28"/>
          <w:lang w:val="en-US"/>
        </w:rPr>
        <w:t>.</w:t>
      </w:r>
      <w:r w:rsidR="0084588D"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M</w:t>
      </w:r>
      <w:r w:rsidR="003C2C8E" w:rsidRPr="008A339B">
        <w:rPr>
          <w:rFonts w:ascii="Arial" w:hAnsi="Arial" w:cs="Arial"/>
          <w:sz w:val="28"/>
          <w:lang w:val="en-US"/>
        </w:rPr>
        <w:t xml:space="preserve">ake sure your message is impactful </w:t>
      </w:r>
      <w:r w:rsidR="005C6FF1" w:rsidRPr="008A339B">
        <w:rPr>
          <w:rFonts w:ascii="Arial" w:hAnsi="Arial" w:cs="Arial"/>
          <w:sz w:val="28"/>
          <w:lang w:val="en-US"/>
        </w:rPr>
        <w:t xml:space="preserve">by </w:t>
      </w:r>
      <w:r w:rsidR="00545FF5" w:rsidRPr="008A339B">
        <w:rPr>
          <w:rFonts w:ascii="Arial" w:hAnsi="Arial" w:cs="Arial"/>
          <w:sz w:val="28"/>
          <w:lang w:val="en-US"/>
        </w:rPr>
        <w:t>including the most important things for your audience to take away</w:t>
      </w:r>
      <w:r w:rsidR="00607E62">
        <w:rPr>
          <w:rFonts w:ascii="Arial" w:hAnsi="Arial" w:cs="Arial"/>
          <w:sz w:val="28"/>
          <w:lang w:val="en-US"/>
        </w:rPr>
        <w:t xml:space="preserve">. </w:t>
      </w:r>
      <w:r w:rsidR="00607E62" w:rsidRPr="008A339B">
        <w:rPr>
          <w:rFonts w:ascii="Arial" w:hAnsi="Arial" w:cs="Arial"/>
          <w:sz w:val="28"/>
          <w:lang w:val="en-US"/>
        </w:rPr>
        <w:t>Don’t add additional material in your conclusion</w:t>
      </w:r>
      <w:r w:rsidR="00607E62">
        <w:rPr>
          <w:rFonts w:ascii="Arial" w:hAnsi="Arial" w:cs="Arial"/>
          <w:sz w:val="28"/>
          <w:lang w:val="en-US"/>
        </w:rPr>
        <w:t>. I</w:t>
      </w:r>
      <w:r w:rsidR="00607E62" w:rsidRPr="008A339B">
        <w:rPr>
          <w:rFonts w:ascii="Arial" w:hAnsi="Arial" w:cs="Arial"/>
          <w:sz w:val="28"/>
          <w:lang w:val="en-US"/>
        </w:rPr>
        <w:t>f you forgot to cover something, you’re the only one who knows</w:t>
      </w:r>
      <w:r w:rsidR="00607E62">
        <w:rPr>
          <w:rFonts w:ascii="Arial" w:hAnsi="Arial" w:cs="Arial"/>
          <w:sz w:val="28"/>
          <w:lang w:val="en-US"/>
        </w:rPr>
        <w:t xml:space="preserve">. </w:t>
      </w:r>
      <w:r w:rsidR="00607E62" w:rsidRPr="008A339B">
        <w:rPr>
          <w:rFonts w:ascii="Arial" w:hAnsi="Arial" w:cs="Arial"/>
          <w:sz w:val="28"/>
          <w:lang w:val="en-US"/>
        </w:rPr>
        <w:t>Finish with confidence</w:t>
      </w:r>
      <w:r w:rsidR="00607E62">
        <w:rPr>
          <w:rFonts w:ascii="Arial" w:hAnsi="Arial" w:cs="Arial"/>
          <w:sz w:val="28"/>
          <w:lang w:val="en-US"/>
        </w:rPr>
        <w:t xml:space="preserve"> - </w:t>
      </w:r>
      <w:r w:rsidR="00607E62" w:rsidRPr="008A339B">
        <w:rPr>
          <w:rFonts w:ascii="Arial" w:hAnsi="Arial" w:cs="Arial"/>
          <w:sz w:val="28"/>
          <w:lang w:val="en-US"/>
        </w:rPr>
        <w:t>don’t apologiz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6F05F95A" w14:textId="512383AE" w:rsidR="00213094" w:rsidRPr="00607E62" w:rsidRDefault="00AB384F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Memorize your opening and closing</w:t>
      </w:r>
      <w:r w:rsidR="00E74CBF" w:rsidRPr="00607E62">
        <w:rPr>
          <w:rFonts w:ascii="Arial" w:hAnsi="Arial" w:cs="Arial"/>
          <w:b/>
          <w:sz w:val="28"/>
          <w:lang w:val="en-US"/>
        </w:rPr>
        <w:t xml:space="preserve"> remarks, as well as your main </w:t>
      </w:r>
      <w:r w:rsidR="00A74674" w:rsidRPr="00607E62">
        <w:rPr>
          <w:rFonts w:ascii="Arial" w:hAnsi="Arial" w:cs="Arial"/>
          <w:b/>
          <w:sz w:val="28"/>
          <w:lang w:val="en-US"/>
        </w:rPr>
        <w:t>points</w:t>
      </w:r>
      <w:r w:rsidR="00607E62" w:rsidRPr="00607E62">
        <w:rPr>
          <w:rFonts w:ascii="Arial" w:hAnsi="Arial" w:cs="Arial"/>
          <w:b/>
          <w:sz w:val="28"/>
          <w:lang w:val="en-US"/>
        </w:rPr>
        <w:t>.</w:t>
      </w:r>
      <w:r w:rsidR="00607E62">
        <w:rPr>
          <w:rFonts w:ascii="Arial" w:hAnsi="Arial" w:cs="Arial"/>
          <w:sz w:val="28"/>
          <w:lang w:val="en-US"/>
        </w:rPr>
        <w:t xml:space="preserve"> T</w:t>
      </w:r>
      <w:r w:rsidR="00EF0DDC" w:rsidRPr="008A339B">
        <w:rPr>
          <w:rFonts w:ascii="Arial" w:hAnsi="Arial" w:cs="Arial"/>
          <w:sz w:val="28"/>
          <w:lang w:val="en-US"/>
        </w:rPr>
        <w:t>his will give you confidence even if you’re nervous</w:t>
      </w:r>
      <w:r w:rsidR="00607E62">
        <w:rPr>
          <w:rFonts w:ascii="Arial" w:hAnsi="Arial" w:cs="Arial"/>
          <w:sz w:val="28"/>
          <w:lang w:val="en-US"/>
        </w:rPr>
        <w:t xml:space="preserve"> </w:t>
      </w:r>
      <w:r w:rsidR="00EF0DDC" w:rsidRPr="008A339B">
        <w:rPr>
          <w:rFonts w:ascii="Arial" w:hAnsi="Arial" w:cs="Arial"/>
          <w:sz w:val="28"/>
          <w:lang w:val="en-US"/>
        </w:rPr>
        <w:t>or can’t look at your notes</w:t>
      </w:r>
      <w:r w:rsidR="00607E62">
        <w:rPr>
          <w:rFonts w:ascii="Arial" w:hAnsi="Arial" w:cs="Arial"/>
          <w:sz w:val="28"/>
          <w:lang w:val="en-US"/>
        </w:rPr>
        <w:t xml:space="preserve">. </w:t>
      </w:r>
      <w:r w:rsidR="00325DDA" w:rsidRPr="00607E62">
        <w:rPr>
          <w:rFonts w:ascii="Arial" w:hAnsi="Arial" w:cs="Arial"/>
          <w:sz w:val="28"/>
          <w:lang w:val="en-US"/>
        </w:rPr>
        <w:t xml:space="preserve">Memorizing the intro and conclusion also </w:t>
      </w:r>
      <w:r w:rsidR="00325DDA" w:rsidRPr="00607E62">
        <w:rPr>
          <w:rFonts w:ascii="Arial" w:hAnsi="Arial" w:cs="Arial"/>
          <w:sz w:val="28"/>
          <w:lang w:val="en-US"/>
        </w:rPr>
        <w:lastRenderedPageBreak/>
        <w:t>allows you to look at your audience, creating a visual connection for them</w:t>
      </w:r>
      <w:r w:rsidR="00607E62">
        <w:rPr>
          <w:rFonts w:ascii="Arial" w:hAnsi="Arial" w:cs="Arial"/>
          <w:sz w:val="28"/>
          <w:lang w:val="en-US"/>
        </w:rPr>
        <w:t xml:space="preserve">. </w:t>
      </w:r>
    </w:p>
    <w:p w14:paraId="48B3BEA1" w14:textId="28BE012D" w:rsidR="00BB3AFE" w:rsidRPr="008A339B" w:rsidRDefault="008B2CD9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Timin</w:t>
      </w:r>
      <w:r w:rsidR="00607E62" w:rsidRPr="00607E62">
        <w:rPr>
          <w:rFonts w:ascii="Arial" w:hAnsi="Arial" w:cs="Arial"/>
          <w:b/>
          <w:sz w:val="28"/>
          <w:lang w:val="en-US"/>
        </w:rPr>
        <w:t>g.</w:t>
      </w:r>
      <w:r w:rsidR="00BD3F7A"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B</w:t>
      </w:r>
      <w:r w:rsidR="003A479C" w:rsidRPr="008A339B">
        <w:rPr>
          <w:rFonts w:ascii="Arial" w:hAnsi="Arial" w:cs="Arial"/>
          <w:sz w:val="28"/>
          <w:lang w:val="en-US"/>
        </w:rPr>
        <w:t xml:space="preserve">ecause you have an outline, you’ll be able to summarize your message even when you </w:t>
      </w:r>
      <w:r w:rsidR="00E87DAC" w:rsidRPr="008A339B">
        <w:rPr>
          <w:rFonts w:ascii="Arial" w:hAnsi="Arial" w:cs="Arial"/>
          <w:sz w:val="28"/>
          <w:lang w:val="en-US"/>
        </w:rPr>
        <w:t>have less time</w:t>
      </w:r>
    </w:p>
    <w:p w14:paraId="76CE9667" w14:textId="4210D690" w:rsidR="00E87DAC" w:rsidRPr="008A339B" w:rsidRDefault="00DF3F00" w:rsidP="00BD3F7A">
      <w:pPr>
        <w:pStyle w:val="Heading1"/>
        <w:rPr>
          <w:rFonts w:ascii="Arial" w:hAnsi="Arial" w:cs="Arial"/>
          <w:color w:val="4472C4" w:themeColor="accent1"/>
          <w:sz w:val="28"/>
          <w:lang w:val="en-US"/>
        </w:rPr>
      </w:pPr>
      <w:bookmarkStart w:id="3" w:name="_Toc9515411"/>
      <w:r w:rsidRPr="008A339B">
        <w:rPr>
          <w:rFonts w:ascii="Arial" w:hAnsi="Arial" w:cs="Arial"/>
          <w:color w:val="4472C4" w:themeColor="accent1"/>
          <w:sz w:val="28"/>
          <w:lang w:val="en-US"/>
        </w:rPr>
        <w:t>Knowing your audience</w:t>
      </w:r>
      <w:bookmarkEnd w:id="3"/>
    </w:p>
    <w:p w14:paraId="0C748AF2" w14:textId="5FDFF3EF" w:rsidR="008815DD" w:rsidRPr="008A339B" w:rsidRDefault="008815D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Plan for the amount of time you’ve been </w:t>
      </w:r>
      <w:proofErr w:type="gramStart"/>
      <w:r w:rsidRPr="008A339B">
        <w:rPr>
          <w:rFonts w:ascii="Arial" w:hAnsi="Arial" w:cs="Arial"/>
          <w:sz w:val="28"/>
          <w:lang w:val="en-US"/>
        </w:rPr>
        <w:t>given, but</w:t>
      </w:r>
      <w:proofErr w:type="gramEnd"/>
      <w:r w:rsidRPr="008A339B">
        <w:rPr>
          <w:rFonts w:ascii="Arial" w:hAnsi="Arial" w:cs="Arial"/>
          <w:sz w:val="28"/>
          <w:lang w:val="en-US"/>
        </w:rPr>
        <w:t xml:space="preserve"> be aware that you may end up with less time in some situations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9E20D9C" w14:textId="2D9DFD6E" w:rsidR="000F1884" w:rsidRPr="008A339B" w:rsidRDefault="000F1884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Know your highest priority </w:t>
      </w:r>
      <w:r w:rsidR="00237EAB" w:rsidRPr="008A339B">
        <w:rPr>
          <w:rFonts w:ascii="Arial" w:hAnsi="Arial" w:cs="Arial"/>
          <w:sz w:val="28"/>
          <w:lang w:val="en-US"/>
        </w:rPr>
        <w:t>“ask” or</w:t>
      </w:r>
      <w:r w:rsidR="008A339B" w:rsidRPr="008A339B">
        <w:rPr>
          <w:rFonts w:ascii="Arial" w:hAnsi="Arial" w:cs="Arial"/>
          <w:sz w:val="28"/>
          <w:lang w:val="en-US"/>
        </w:rPr>
        <w:t xml:space="preserve"> </w:t>
      </w:r>
      <w:r w:rsidRPr="008A339B">
        <w:rPr>
          <w:rFonts w:ascii="Arial" w:hAnsi="Arial" w:cs="Arial"/>
          <w:sz w:val="28"/>
          <w:lang w:val="en-US"/>
        </w:rPr>
        <w:t>message: for situations when your audience has less time than expected to listen to you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A5F8C15" w14:textId="21102421" w:rsidR="000F1884" w:rsidRPr="008A339B" w:rsidRDefault="00C03F40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Knowing the type of audience will help you decide </w:t>
      </w:r>
      <w:r w:rsidR="00117F51" w:rsidRPr="008A339B">
        <w:rPr>
          <w:rFonts w:ascii="Arial" w:hAnsi="Arial" w:cs="Arial"/>
          <w:sz w:val="28"/>
          <w:lang w:val="en-US"/>
        </w:rPr>
        <w:t xml:space="preserve">whether a longer speech or an “elevator pitch” is </w:t>
      </w:r>
      <w:r w:rsidR="00237EAB" w:rsidRPr="008A339B">
        <w:rPr>
          <w:rFonts w:ascii="Arial" w:hAnsi="Arial" w:cs="Arial"/>
          <w:sz w:val="28"/>
          <w:lang w:val="en-US"/>
        </w:rPr>
        <w:t xml:space="preserve">most </w:t>
      </w:r>
      <w:r w:rsidR="00117F51" w:rsidRPr="008A339B">
        <w:rPr>
          <w:rFonts w:ascii="Arial" w:hAnsi="Arial" w:cs="Arial"/>
          <w:sz w:val="28"/>
          <w:lang w:val="en-US"/>
        </w:rPr>
        <w:t>appropriat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64F7EC0E" w14:textId="0346BE30" w:rsidR="00117F51" w:rsidRPr="008A339B" w:rsidRDefault="00A4422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Do you want to inform your audience, persuade your audience, or both</w:t>
      </w:r>
      <w:r w:rsidR="00607E62">
        <w:rPr>
          <w:rFonts w:ascii="Arial" w:hAnsi="Arial" w:cs="Arial"/>
          <w:sz w:val="28"/>
          <w:lang w:val="en-US"/>
        </w:rPr>
        <w:t>?</w:t>
      </w:r>
    </w:p>
    <w:p w14:paraId="31AC627A" w14:textId="2B8C3F74" w:rsidR="00A4422D" w:rsidRPr="008A339B" w:rsidRDefault="00836D14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Avoid using jargon your audience may not be familiar with</w:t>
      </w:r>
      <w:r w:rsidR="00607E62">
        <w:rPr>
          <w:rFonts w:ascii="Arial" w:hAnsi="Arial" w:cs="Arial"/>
          <w:sz w:val="28"/>
          <w:lang w:val="en-US"/>
        </w:rPr>
        <w:t>.</w:t>
      </w:r>
      <w:r w:rsidR="00F36465"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I</w:t>
      </w:r>
      <w:r w:rsidR="00F36465" w:rsidRPr="008A339B">
        <w:rPr>
          <w:rFonts w:ascii="Arial" w:hAnsi="Arial" w:cs="Arial"/>
          <w:sz w:val="28"/>
          <w:lang w:val="en-US"/>
        </w:rPr>
        <w:t xml:space="preserve">f you </w:t>
      </w:r>
      <w:proofErr w:type="gramStart"/>
      <w:r w:rsidR="00F36465" w:rsidRPr="008A339B">
        <w:rPr>
          <w:rFonts w:ascii="Arial" w:hAnsi="Arial" w:cs="Arial"/>
          <w:sz w:val="28"/>
          <w:lang w:val="en-US"/>
        </w:rPr>
        <w:t>have to</w:t>
      </w:r>
      <w:proofErr w:type="gramEnd"/>
      <w:r w:rsidR="00F36465" w:rsidRPr="008A339B">
        <w:rPr>
          <w:rFonts w:ascii="Arial" w:hAnsi="Arial" w:cs="Arial"/>
          <w:sz w:val="28"/>
          <w:lang w:val="en-US"/>
        </w:rPr>
        <w:t xml:space="preserve"> use it, explain it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BE5949A" w14:textId="3E6B20C7" w:rsidR="00836D14" w:rsidRPr="008A339B" w:rsidRDefault="0003165F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Be respectful of the amount of time you’ve been given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64C4981C" w14:textId="2ED551C1" w:rsidR="0003165F" w:rsidRPr="008A339B" w:rsidRDefault="00FC7AB7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Don’t fill in too much detail that takes away from your main messag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099F2B6A" w14:textId="48AE1C53" w:rsidR="00FC7AB7" w:rsidRPr="008A339B" w:rsidRDefault="004F5727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Personal stories can help you engage with an audience but </w:t>
      </w:r>
      <w:r w:rsidR="00630CF0" w:rsidRPr="008A339B">
        <w:rPr>
          <w:rFonts w:ascii="Arial" w:hAnsi="Arial" w:cs="Arial"/>
          <w:sz w:val="28"/>
          <w:lang w:val="en-US"/>
        </w:rPr>
        <w:t>limit these depending on your audienc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00184B5E" w14:textId="75FEB891" w:rsidR="00630CF0" w:rsidRPr="008A339B" w:rsidRDefault="00570418" w:rsidP="00646DDF">
      <w:pPr>
        <w:pStyle w:val="Heading2"/>
        <w:rPr>
          <w:rFonts w:ascii="Arial" w:hAnsi="Arial" w:cs="Arial"/>
          <w:color w:val="4472C4" w:themeColor="accent1"/>
          <w:sz w:val="28"/>
          <w:lang w:val="en-US"/>
        </w:rPr>
      </w:pPr>
      <w:bookmarkStart w:id="4" w:name="_Toc9515412"/>
      <w:r w:rsidRPr="008A339B">
        <w:rPr>
          <w:rFonts w:ascii="Arial" w:hAnsi="Arial" w:cs="Arial"/>
          <w:color w:val="4472C4" w:themeColor="accent1"/>
          <w:sz w:val="28"/>
          <w:lang w:val="en-US"/>
        </w:rPr>
        <w:t>Speaking with p</w:t>
      </w:r>
      <w:r w:rsidR="002C3FE4" w:rsidRPr="008A339B">
        <w:rPr>
          <w:rFonts w:ascii="Arial" w:hAnsi="Arial" w:cs="Arial"/>
          <w:color w:val="4472C4" w:themeColor="accent1"/>
          <w:sz w:val="28"/>
          <w:lang w:val="en-US"/>
        </w:rPr>
        <w:t>ersuasion</w:t>
      </w:r>
      <w:bookmarkEnd w:id="4"/>
    </w:p>
    <w:p w14:paraId="617D463D" w14:textId="0485936E" w:rsidR="002C3FE4" w:rsidRPr="008A339B" w:rsidRDefault="0080637F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Know your ask</w:t>
      </w:r>
      <w:r w:rsidR="00607E62" w:rsidRPr="00607E62">
        <w:rPr>
          <w:rFonts w:ascii="Arial" w:hAnsi="Arial" w:cs="Arial"/>
          <w:b/>
          <w:sz w:val="28"/>
          <w:lang w:val="en-US"/>
        </w:rPr>
        <w:t>.</w:t>
      </w:r>
      <w:r w:rsidR="00607E62">
        <w:rPr>
          <w:rFonts w:ascii="Arial" w:hAnsi="Arial" w:cs="Arial"/>
          <w:sz w:val="28"/>
          <w:lang w:val="en-US"/>
        </w:rPr>
        <w:t xml:space="preserve"> 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W</w:t>
      </w:r>
      <w:r w:rsidRPr="008A339B">
        <w:rPr>
          <w:rFonts w:ascii="Arial" w:hAnsi="Arial" w:cs="Arial"/>
          <w:sz w:val="28"/>
          <w:lang w:val="en-US"/>
        </w:rPr>
        <w:t>hat is it you want your audience to do</w:t>
      </w:r>
      <w:r w:rsidR="00607E62">
        <w:rPr>
          <w:rFonts w:ascii="Arial" w:hAnsi="Arial" w:cs="Arial"/>
          <w:sz w:val="28"/>
          <w:lang w:val="en-US"/>
        </w:rPr>
        <w:t>?</w:t>
      </w:r>
    </w:p>
    <w:p w14:paraId="4884D912" w14:textId="520832B3" w:rsidR="0080637F" w:rsidRPr="008A339B" w:rsidRDefault="0080637F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What’s in it for them</w:t>
      </w:r>
      <w:r w:rsidR="00607E62" w:rsidRPr="00607E62">
        <w:rPr>
          <w:rFonts w:ascii="Arial" w:hAnsi="Arial" w:cs="Arial"/>
          <w:b/>
          <w:sz w:val="28"/>
          <w:lang w:val="en-US"/>
        </w:rPr>
        <w:t>.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S</w:t>
      </w:r>
      <w:r w:rsidRPr="008A339B">
        <w:rPr>
          <w:rFonts w:ascii="Arial" w:hAnsi="Arial" w:cs="Arial"/>
          <w:sz w:val="28"/>
          <w:lang w:val="en-US"/>
        </w:rPr>
        <w:t>how them why the</w:t>
      </w:r>
      <w:r w:rsidR="00AC34A0" w:rsidRPr="008A339B">
        <w:rPr>
          <w:rFonts w:ascii="Arial" w:hAnsi="Arial" w:cs="Arial"/>
          <w:sz w:val="28"/>
          <w:lang w:val="en-US"/>
        </w:rPr>
        <w:t>y benefit from your idea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0CC76E11" w14:textId="668A7CBB" w:rsidR="0080637F" w:rsidRPr="008A339B" w:rsidRDefault="00AC34A0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 xml:space="preserve">What will happen as a </w:t>
      </w:r>
      <w:proofErr w:type="gramStart"/>
      <w:r w:rsidRPr="00607E62">
        <w:rPr>
          <w:rFonts w:ascii="Arial" w:hAnsi="Arial" w:cs="Arial"/>
          <w:b/>
          <w:sz w:val="28"/>
          <w:lang w:val="en-US"/>
        </w:rPr>
        <w:t>resul</w:t>
      </w:r>
      <w:r w:rsidR="00607E62" w:rsidRPr="00607E62">
        <w:rPr>
          <w:rFonts w:ascii="Arial" w:hAnsi="Arial" w:cs="Arial"/>
          <w:b/>
          <w:sz w:val="28"/>
          <w:lang w:val="en-US"/>
        </w:rPr>
        <w:t>t</w:t>
      </w:r>
      <w:r w:rsidR="00607E62">
        <w:rPr>
          <w:rFonts w:ascii="Arial" w:hAnsi="Arial" w:cs="Arial"/>
          <w:b/>
          <w:sz w:val="28"/>
          <w:lang w:val="en-US"/>
        </w:rPr>
        <w:t>.</w:t>
      </w:r>
      <w:proofErr w:type="gramEnd"/>
      <w:r w:rsidR="00607E62">
        <w:rPr>
          <w:rFonts w:ascii="Arial" w:hAnsi="Arial" w:cs="Arial"/>
          <w:b/>
          <w:sz w:val="28"/>
          <w:lang w:val="en-US"/>
        </w:rPr>
        <w:t xml:space="preserve"> </w:t>
      </w:r>
      <w:r w:rsidR="00607E62">
        <w:rPr>
          <w:rFonts w:ascii="Arial" w:hAnsi="Arial" w:cs="Arial"/>
          <w:sz w:val="28"/>
          <w:lang w:val="en-US"/>
        </w:rPr>
        <w:t>S</w:t>
      </w:r>
      <w:r w:rsidRPr="008A339B">
        <w:rPr>
          <w:rFonts w:ascii="Arial" w:hAnsi="Arial" w:cs="Arial"/>
          <w:sz w:val="28"/>
          <w:lang w:val="en-US"/>
        </w:rPr>
        <w:t>how them what the consequences will b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31CCADEC" w14:textId="69E0040C" w:rsidR="00AC34A0" w:rsidRPr="008A339B" w:rsidRDefault="007D6F3E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en-US"/>
        </w:rPr>
      </w:pPr>
      <w:r w:rsidRPr="00607E62">
        <w:rPr>
          <w:rFonts w:ascii="Arial" w:hAnsi="Arial" w:cs="Arial"/>
          <w:b/>
          <w:sz w:val="28"/>
          <w:lang w:val="en-US"/>
        </w:rPr>
        <w:t>How will they do it</w:t>
      </w:r>
      <w:r w:rsidR="00607E62">
        <w:rPr>
          <w:rFonts w:ascii="Arial" w:hAnsi="Arial" w:cs="Arial"/>
          <w:b/>
          <w:sz w:val="28"/>
          <w:lang w:val="en-US"/>
        </w:rPr>
        <w:t xml:space="preserve">? </w:t>
      </w:r>
      <w:r w:rsidR="00607E62">
        <w:rPr>
          <w:rFonts w:ascii="Arial" w:hAnsi="Arial" w:cs="Arial"/>
          <w:sz w:val="28"/>
          <w:lang w:val="en-US"/>
        </w:rPr>
        <w:t>S</w:t>
      </w:r>
      <w:r w:rsidRPr="008A339B">
        <w:rPr>
          <w:rFonts w:ascii="Arial" w:hAnsi="Arial" w:cs="Arial"/>
          <w:sz w:val="28"/>
          <w:lang w:val="en-US"/>
        </w:rPr>
        <w:t>how them how they can work with you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287A4E75" w14:textId="57FB0DAC" w:rsidR="007D6F3E" w:rsidRPr="008A339B" w:rsidRDefault="007D6F3E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What resources are available and how can the audience access them</w:t>
      </w:r>
      <w:r w:rsidR="00607E62">
        <w:rPr>
          <w:rFonts w:ascii="Arial" w:hAnsi="Arial" w:cs="Arial"/>
          <w:sz w:val="28"/>
          <w:lang w:val="en-US"/>
        </w:rPr>
        <w:t>?</w:t>
      </w:r>
    </w:p>
    <w:p w14:paraId="49B952AC" w14:textId="338A6357" w:rsidR="007D6F3E" w:rsidRPr="008A339B" w:rsidRDefault="004273B7" w:rsidP="00FE7D35">
      <w:pPr>
        <w:pStyle w:val="Heading1"/>
        <w:rPr>
          <w:rFonts w:ascii="Arial" w:hAnsi="Arial" w:cs="Arial"/>
          <w:color w:val="4472C4" w:themeColor="accent1"/>
          <w:sz w:val="28"/>
          <w:szCs w:val="28"/>
          <w:lang w:val="en-US"/>
        </w:rPr>
      </w:pPr>
      <w:r w:rsidRPr="008A339B">
        <w:rPr>
          <w:rFonts w:ascii="Arial" w:hAnsi="Arial" w:cs="Arial"/>
          <w:color w:val="4472C4" w:themeColor="accent1"/>
          <w:sz w:val="28"/>
          <w:szCs w:val="28"/>
          <w:lang w:val="en-US"/>
        </w:rPr>
        <w:t xml:space="preserve">Speaking to </w:t>
      </w:r>
      <w:r w:rsidR="00097CDE" w:rsidRPr="008A339B">
        <w:rPr>
          <w:rFonts w:ascii="Arial" w:hAnsi="Arial" w:cs="Arial"/>
          <w:color w:val="4472C4" w:themeColor="accent1"/>
          <w:sz w:val="28"/>
          <w:szCs w:val="28"/>
          <w:lang w:val="en-US"/>
        </w:rPr>
        <w:t>politicians and government staff</w:t>
      </w:r>
    </w:p>
    <w:p w14:paraId="5F11E0A9" w14:textId="76BA5CE4" w:rsidR="00097CDE" w:rsidRPr="008A339B" w:rsidRDefault="00097CDE" w:rsidP="00C77833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Politicians’ schedules can change quickly</w:t>
      </w:r>
      <w:r w:rsidR="008A339B" w:rsidRPr="008A339B">
        <w:rPr>
          <w:rFonts w:ascii="Arial" w:hAnsi="Arial" w:cs="Arial"/>
          <w:sz w:val="28"/>
          <w:lang w:val="en-US"/>
        </w:rPr>
        <w:t>,</w:t>
      </w:r>
      <w:r w:rsidRPr="008A339B">
        <w:rPr>
          <w:rFonts w:ascii="Arial" w:hAnsi="Arial" w:cs="Arial"/>
          <w:sz w:val="28"/>
          <w:lang w:val="en-US"/>
        </w:rPr>
        <w:t xml:space="preserve"> and they often have limited time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1891ACD7" w14:textId="7E48B945" w:rsidR="00097CDE" w:rsidRPr="008A339B" w:rsidRDefault="00B40826" w:rsidP="00CA7F81">
      <w:pPr>
        <w:rPr>
          <w:rFonts w:ascii="Arial" w:hAnsi="Arial" w:cs="Arial"/>
          <w:color w:val="4472C4" w:themeColor="accent1"/>
          <w:sz w:val="28"/>
          <w:lang w:val="en-US"/>
        </w:rPr>
      </w:pPr>
      <w:r w:rsidRPr="008A339B">
        <w:rPr>
          <w:rFonts w:ascii="Arial" w:hAnsi="Arial" w:cs="Arial"/>
          <w:color w:val="4472C4" w:themeColor="accent1"/>
          <w:sz w:val="28"/>
          <w:lang w:val="en-US"/>
        </w:rPr>
        <w:t>Seeking accommodations</w:t>
      </w:r>
    </w:p>
    <w:p w14:paraId="46F896D5" w14:textId="1F8DDDE9" w:rsidR="00DE39EF" w:rsidRPr="008A339B" w:rsidRDefault="00CA1A67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lastRenderedPageBreak/>
        <w:t>Phrase your requests so your audience can understand what is needed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083CF993" w14:textId="2087082A" w:rsidR="00CA1A67" w:rsidRPr="008A339B" w:rsidRDefault="00D01187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Be </w:t>
      </w:r>
      <w:r w:rsidR="00050E57" w:rsidRPr="008A339B">
        <w:rPr>
          <w:rFonts w:ascii="Arial" w:hAnsi="Arial" w:cs="Arial"/>
          <w:sz w:val="28"/>
          <w:lang w:val="en-US"/>
        </w:rPr>
        <w:t xml:space="preserve">clear and </w:t>
      </w:r>
      <w:r w:rsidRPr="008A339B">
        <w:rPr>
          <w:rFonts w:ascii="Arial" w:hAnsi="Arial" w:cs="Arial"/>
          <w:sz w:val="28"/>
          <w:lang w:val="en-US"/>
        </w:rPr>
        <w:t xml:space="preserve">concise </w:t>
      </w:r>
      <w:r w:rsidR="00050E57" w:rsidRPr="008A339B">
        <w:rPr>
          <w:rFonts w:ascii="Arial" w:hAnsi="Arial" w:cs="Arial"/>
          <w:sz w:val="28"/>
          <w:lang w:val="en-US"/>
        </w:rPr>
        <w:t>even in highly intense situations when advocating for yourself or others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3709FC8" w14:textId="775108E6" w:rsidR="00050E57" w:rsidRPr="008A339B" w:rsidRDefault="00337244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Be </w:t>
      </w:r>
      <w:r w:rsidR="00CA0ED8" w:rsidRPr="008A339B">
        <w:rPr>
          <w:rFonts w:ascii="Arial" w:hAnsi="Arial" w:cs="Arial"/>
          <w:sz w:val="28"/>
          <w:lang w:val="en-US"/>
        </w:rPr>
        <w:t xml:space="preserve">concise </w:t>
      </w:r>
      <w:r w:rsidRPr="008A339B">
        <w:rPr>
          <w:rFonts w:ascii="Arial" w:hAnsi="Arial" w:cs="Arial"/>
          <w:sz w:val="28"/>
          <w:lang w:val="en-US"/>
        </w:rPr>
        <w:t xml:space="preserve">and persuasive </w:t>
      </w:r>
      <w:r w:rsidR="00BD1867" w:rsidRPr="008A339B">
        <w:rPr>
          <w:rFonts w:ascii="Arial" w:hAnsi="Arial" w:cs="Arial"/>
          <w:sz w:val="28"/>
          <w:lang w:val="en-US"/>
        </w:rPr>
        <w:t>with potential allies and donors</w:t>
      </w:r>
      <w:r w:rsidR="00607E62">
        <w:rPr>
          <w:rFonts w:ascii="Arial" w:hAnsi="Arial" w:cs="Arial"/>
          <w:sz w:val="28"/>
          <w:lang w:val="en-US"/>
        </w:rPr>
        <w:t>.</w:t>
      </w:r>
    </w:p>
    <w:p w14:paraId="4FB10405" w14:textId="6032EEC0" w:rsidR="00CA0ED8" w:rsidRPr="008A339B" w:rsidRDefault="004458E9" w:rsidP="0002660C">
      <w:pPr>
        <w:pStyle w:val="Heading1"/>
        <w:rPr>
          <w:rFonts w:ascii="Arial" w:hAnsi="Arial" w:cs="Arial"/>
          <w:sz w:val="28"/>
          <w:lang w:val="en-US"/>
        </w:rPr>
      </w:pPr>
      <w:bookmarkStart w:id="5" w:name="_Toc9515413"/>
      <w:r w:rsidRPr="008A339B">
        <w:rPr>
          <w:rFonts w:ascii="Arial" w:hAnsi="Arial" w:cs="Arial"/>
          <w:color w:val="4472C4" w:themeColor="accent1"/>
          <w:sz w:val="28"/>
          <w:lang w:val="en-US"/>
        </w:rPr>
        <w:t>Logistics</w:t>
      </w:r>
      <w:bookmarkEnd w:id="5"/>
    </w:p>
    <w:p w14:paraId="51DCC539" w14:textId="40240C4F" w:rsidR="004458E9" w:rsidRPr="008A339B" w:rsidRDefault="00E45BFF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Know the setup of your presentation space</w:t>
      </w:r>
      <w:r w:rsidR="00DD03FE">
        <w:rPr>
          <w:rFonts w:ascii="Arial" w:hAnsi="Arial" w:cs="Arial"/>
          <w:sz w:val="28"/>
          <w:lang w:val="en-US"/>
        </w:rPr>
        <w:t>. I</w:t>
      </w:r>
      <w:r w:rsidR="00A54759" w:rsidRPr="008A339B">
        <w:rPr>
          <w:rFonts w:ascii="Arial" w:hAnsi="Arial" w:cs="Arial"/>
          <w:sz w:val="28"/>
          <w:lang w:val="en-US"/>
        </w:rPr>
        <w:t>f you are blind, knowing the layout and whether there are steps will be helpful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075E4B53" w14:textId="188407E9" w:rsidR="00A54759" w:rsidRPr="008A339B" w:rsidRDefault="00DD03FE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en-US"/>
        </w:rPr>
      </w:pPr>
      <w:r>
        <w:rPr>
          <w:rFonts w:ascii="Arial" w:hAnsi="Arial" w:cs="Arial"/>
          <w:sz w:val="28"/>
          <w:lang w:val="en-US"/>
        </w:rPr>
        <w:t>Will</w:t>
      </w:r>
      <w:r w:rsidR="00A54759" w:rsidRPr="008A339B">
        <w:rPr>
          <w:rFonts w:ascii="Arial" w:hAnsi="Arial" w:cs="Arial"/>
          <w:sz w:val="28"/>
          <w:lang w:val="en-US"/>
        </w:rPr>
        <w:t xml:space="preserve"> there be Q and A at the end</w:t>
      </w:r>
      <w:r>
        <w:rPr>
          <w:rFonts w:ascii="Arial" w:hAnsi="Arial" w:cs="Arial"/>
          <w:sz w:val="28"/>
          <w:lang w:val="en-US"/>
        </w:rPr>
        <w:t>?</w:t>
      </w:r>
      <w:r w:rsidR="00A54759" w:rsidRPr="008A339B">
        <w:rPr>
          <w:rFonts w:ascii="Arial" w:hAnsi="Arial" w:cs="Arial"/>
          <w:sz w:val="28"/>
          <w:lang w:val="en-US"/>
        </w:rPr>
        <w:t xml:space="preserve"> </w:t>
      </w:r>
      <w:r>
        <w:rPr>
          <w:rFonts w:ascii="Arial" w:hAnsi="Arial" w:cs="Arial"/>
          <w:sz w:val="28"/>
          <w:lang w:val="en-US"/>
        </w:rPr>
        <w:t>D</w:t>
      </w:r>
      <w:r w:rsidR="00A54759" w:rsidRPr="008A339B">
        <w:rPr>
          <w:rFonts w:ascii="Arial" w:hAnsi="Arial" w:cs="Arial"/>
          <w:sz w:val="28"/>
          <w:lang w:val="en-US"/>
        </w:rPr>
        <w:t>o you have a plan to manage this process if you are blind</w:t>
      </w:r>
      <w:r>
        <w:rPr>
          <w:rFonts w:ascii="Arial" w:hAnsi="Arial" w:cs="Arial"/>
          <w:sz w:val="28"/>
          <w:lang w:val="en-US"/>
        </w:rPr>
        <w:t xml:space="preserve">? </w:t>
      </w:r>
    </w:p>
    <w:p w14:paraId="2810E747" w14:textId="1C3033FD" w:rsidR="00A54759" w:rsidRPr="008A339B" w:rsidRDefault="00657E92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Have a plan to deal with slides or other presentation materials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1C13A352" w14:textId="0047292F" w:rsidR="00657E92" w:rsidRPr="008A339B" w:rsidRDefault="008E3230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Practice alone and with others </w:t>
      </w:r>
      <w:r w:rsidR="00F1776B" w:rsidRPr="008A339B">
        <w:rPr>
          <w:rFonts w:ascii="Arial" w:hAnsi="Arial" w:cs="Arial"/>
          <w:sz w:val="28"/>
          <w:lang w:val="en-US"/>
        </w:rPr>
        <w:t xml:space="preserve">to </w:t>
      </w:r>
      <w:r w:rsidR="0008043A" w:rsidRPr="008A339B">
        <w:rPr>
          <w:rFonts w:ascii="Arial" w:hAnsi="Arial" w:cs="Arial"/>
          <w:sz w:val="28"/>
          <w:lang w:val="en-US"/>
        </w:rPr>
        <w:t xml:space="preserve">increase your confidence, </w:t>
      </w:r>
      <w:r w:rsidR="00F1776B" w:rsidRPr="008A339B">
        <w:rPr>
          <w:rFonts w:ascii="Arial" w:hAnsi="Arial" w:cs="Arial"/>
          <w:sz w:val="28"/>
          <w:lang w:val="en-US"/>
        </w:rPr>
        <w:t>make sure your presentation fits the allotted time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13B26733" w14:textId="1D0D7875" w:rsidR="00E03D34" w:rsidRPr="008A339B" w:rsidRDefault="0061474B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“</w:t>
      </w:r>
      <w:r w:rsidR="00E03D34" w:rsidRPr="008A339B">
        <w:rPr>
          <w:rFonts w:ascii="Arial" w:hAnsi="Arial" w:cs="Arial"/>
          <w:sz w:val="28"/>
          <w:lang w:val="en-US"/>
        </w:rPr>
        <w:t>What If</w:t>
      </w:r>
      <w:r w:rsidR="00DD03FE">
        <w:rPr>
          <w:rFonts w:ascii="Arial" w:hAnsi="Arial" w:cs="Arial"/>
          <w:sz w:val="28"/>
          <w:lang w:val="en-US"/>
        </w:rPr>
        <w:t>?"</w:t>
      </w:r>
      <w:r w:rsidRPr="008A339B">
        <w:rPr>
          <w:rFonts w:ascii="Arial" w:hAnsi="Arial" w:cs="Arial"/>
          <w:sz w:val="28"/>
          <w:lang w:val="en-US"/>
        </w:rPr>
        <w:t xml:space="preserve"> </w:t>
      </w:r>
      <w:r w:rsidR="00DD03FE">
        <w:rPr>
          <w:rFonts w:ascii="Arial" w:hAnsi="Arial" w:cs="Arial"/>
          <w:sz w:val="28"/>
          <w:lang w:val="en-US"/>
        </w:rPr>
        <w:t>I</w:t>
      </w:r>
      <w:r w:rsidR="006F703E" w:rsidRPr="008A339B">
        <w:rPr>
          <w:rFonts w:ascii="Arial" w:hAnsi="Arial" w:cs="Arial"/>
          <w:sz w:val="28"/>
          <w:lang w:val="en-US"/>
        </w:rPr>
        <w:t xml:space="preserve">t’s hard to anticipate everything that could </w:t>
      </w:r>
      <w:proofErr w:type="gramStart"/>
      <w:r w:rsidR="006F703E" w:rsidRPr="008A339B">
        <w:rPr>
          <w:rFonts w:ascii="Arial" w:hAnsi="Arial" w:cs="Arial"/>
          <w:sz w:val="28"/>
          <w:lang w:val="en-US"/>
        </w:rPr>
        <w:t>happen, but</w:t>
      </w:r>
      <w:proofErr w:type="gramEnd"/>
      <w:r w:rsidR="006F703E" w:rsidRPr="008A339B">
        <w:rPr>
          <w:rFonts w:ascii="Arial" w:hAnsi="Arial" w:cs="Arial"/>
          <w:sz w:val="28"/>
          <w:lang w:val="en-US"/>
        </w:rPr>
        <w:t xml:space="preserve"> stay calm and </w:t>
      </w:r>
      <w:r w:rsidR="002F21C6" w:rsidRPr="008A339B">
        <w:rPr>
          <w:rFonts w:ascii="Arial" w:hAnsi="Arial" w:cs="Arial"/>
          <w:sz w:val="28"/>
          <w:lang w:val="en-US"/>
        </w:rPr>
        <w:t xml:space="preserve">know your material so you can </w:t>
      </w:r>
      <w:r w:rsidR="006A2C27" w:rsidRPr="008A339B">
        <w:rPr>
          <w:rFonts w:ascii="Arial" w:hAnsi="Arial" w:cs="Arial"/>
          <w:sz w:val="28"/>
          <w:lang w:val="en-US"/>
        </w:rPr>
        <w:t>make any situation work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5E5CE693" w14:textId="5D07F260" w:rsidR="006A2C27" w:rsidRPr="008A339B" w:rsidRDefault="006A2C27" w:rsidP="0002660C">
      <w:pPr>
        <w:pStyle w:val="Heading1"/>
        <w:rPr>
          <w:rFonts w:ascii="Arial" w:hAnsi="Arial" w:cs="Arial"/>
          <w:color w:val="4472C4" w:themeColor="accent1"/>
          <w:sz w:val="28"/>
          <w:lang w:val="en-US"/>
        </w:rPr>
      </w:pPr>
      <w:bookmarkStart w:id="6" w:name="_Toc9515414"/>
      <w:r w:rsidRPr="008A339B">
        <w:rPr>
          <w:rFonts w:ascii="Arial" w:hAnsi="Arial" w:cs="Arial"/>
          <w:color w:val="4472C4" w:themeColor="accent1"/>
          <w:sz w:val="28"/>
          <w:lang w:val="en-US"/>
        </w:rPr>
        <w:t xml:space="preserve">Memory </w:t>
      </w:r>
      <w:r w:rsidR="008A339B" w:rsidRPr="008A339B">
        <w:rPr>
          <w:rFonts w:ascii="Arial" w:hAnsi="Arial" w:cs="Arial"/>
          <w:color w:val="4472C4" w:themeColor="accent1"/>
          <w:sz w:val="28"/>
          <w:lang w:val="en-US"/>
        </w:rPr>
        <w:t>A</w:t>
      </w:r>
      <w:r w:rsidRPr="008A339B">
        <w:rPr>
          <w:rFonts w:ascii="Arial" w:hAnsi="Arial" w:cs="Arial"/>
          <w:color w:val="4472C4" w:themeColor="accent1"/>
          <w:sz w:val="28"/>
          <w:lang w:val="en-US"/>
        </w:rPr>
        <w:t>ids</w:t>
      </w:r>
      <w:bookmarkEnd w:id="6"/>
    </w:p>
    <w:p w14:paraId="60C8700F" w14:textId="7B1E753A" w:rsidR="006A2C27" w:rsidRPr="008A339B" w:rsidRDefault="00E772CA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Knowing your introduction, main points, and </w:t>
      </w:r>
      <w:r w:rsidR="008A339B" w:rsidRPr="008A339B">
        <w:rPr>
          <w:rFonts w:ascii="Arial" w:hAnsi="Arial" w:cs="Arial"/>
          <w:sz w:val="28"/>
          <w:lang w:val="en-US"/>
        </w:rPr>
        <w:t xml:space="preserve">the </w:t>
      </w:r>
      <w:r w:rsidRPr="008A339B">
        <w:rPr>
          <w:rFonts w:ascii="Arial" w:hAnsi="Arial" w:cs="Arial"/>
          <w:sz w:val="28"/>
          <w:lang w:val="en-US"/>
        </w:rPr>
        <w:t>conclusion is helpful</w:t>
      </w:r>
      <w:r w:rsidR="00DD03FE">
        <w:rPr>
          <w:rFonts w:ascii="Arial" w:hAnsi="Arial" w:cs="Arial"/>
          <w:sz w:val="28"/>
          <w:lang w:val="en-US"/>
        </w:rPr>
        <w:t xml:space="preserve"> - </w:t>
      </w:r>
      <w:r w:rsidRPr="008A339B">
        <w:rPr>
          <w:rFonts w:ascii="Arial" w:hAnsi="Arial" w:cs="Arial"/>
          <w:sz w:val="28"/>
          <w:lang w:val="en-US"/>
        </w:rPr>
        <w:t>but memorizing the whole presentation word for word can make your delivery seem forced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71C5ED00" w14:textId="019099A5" w:rsidR="00E772CA" w:rsidRPr="008A339B" w:rsidRDefault="00087B10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 xml:space="preserve">Use </w:t>
      </w:r>
      <w:r w:rsidR="000C27F8" w:rsidRPr="008A339B">
        <w:rPr>
          <w:rFonts w:ascii="Arial" w:hAnsi="Arial" w:cs="Arial"/>
          <w:sz w:val="28"/>
          <w:lang w:val="en-US"/>
        </w:rPr>
        <w:t>mnemonic</w:t>
      </w:r>
      <w:r w:rsidR="00DD03FE">
        <w:rPr>
          <w:rFonts w:ascii="Arial" w:hAnsi="Arial" w:cs="Arial"/>
          <w:sz w:val="28"/>
          <w:lang w:val="en-US"/>
        </w:rPr>
        <w:t>s.</w:t>
      </w:r>
      <w:r w:rsidR="001C1C00" w:rsidRPr="008A339B">
        <w:rPr>
          <w:rFonts w:ascii="Arial" w:hAnsi="Arial" w:cs="Arial"/>
          <w:sz w:val="28"/>
          <w:lang w:val="en-US"/>
        </w:rPr>
        <w:t xml:space="preserve"> </w:t>
      </w:r>
      <w:r w:rsidR="00DD03FE">
        <w:rPr>
          <w:rFonts w:ascii="Arial" w:hAnsi="Arial" w:cs="Arial"/>
          <w:sz w:val="28"/>
          <w:lang w:val="en-US"/>
        </w:rPr>
        <w:t>A</w:t>
      </w:r>
      <w:r w:rsidR="001C1C00" w:rsidRPr="008A339B">
        <w:rPr>
          <w:rFonts w:ascii="Arial" w:hAnsi="Arial" w:cs="Arial"/>
          <w:sz w:val="28"/>
          <w:lang w:val="en-US"/>
        </w:rPr>
        <w:t xml:space="preserve">n </w:t>
      </w:r>
      <w:r w:rsidR="007A2801" w:rsidRPr="008A339B">
        <w:rPr>
          <w:rFonts w:ascii="Arial" w:hAnsi="Arial" w:cs="Arial"/>
          <w:sz w:val="28"/>
          <w:lang w:val="en-US"/>
        </w:rPr>
        <w:t>acronym</w:t>
      </w:r>
      <w:r w:rsidR="001C1C00" w:rsidRPr="008A339B">
        <w:rPr>
          <w:rFonts w:ascii="Arial" w:hAnsi="Arial" w:cs="Arial"/>
          <w:sz w:val="28"/>
          <w:lang w:val="en-US"/>
        </w:rPr>
        <w:t xml:space="preserve"> can help you recall main points without </w:t>
      </w:r>
      <w:r w:rsidR="003248D2" w:rsidRPr="008A339B">
        <w:rPr>
          <w:rFonts w:ascii="Arial" w:hAnsi="Arial" w:cs="Arial"/>
          <w:sz w:val="28"/>
          <w:lang w:val="en-US"/>
        </w:rPr>
        <w:t>reading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12D810F7" w14:textId="236310CE" w:rsidR="007F6D91" w:rsidRPr="008A339B" w:rsidRDefault="007F6D91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en-US"/>
        </w:rPr>
      </w:pPr>
      <w:r w:rsidRPr="008A339B">
        <w:rPr>
          <w:rFonts w:ascii="Arial" w:hAnsi="Arial" w:cs="Arial"/>
          <w:sz w:val="28"/>
          <w:lang w:val="en-US"/>
        </w:rPr>
        <w:t>Use a format you’re comfortable with for notes</w:t>
      </w:r>
      <w:r w:rsidR="00DD03FE">
        <w:rPr>
          <w:rFonts w:ascii="Arial" w:hAnsi="Arial" w:cs="Arial"/>
          <w:sz w:val="28"/>
          <w:lang w:val="en-US"/>
        </w:rPr>
        <w:t>. M</w:t>
      </w:r>
      <w:r w:rsidR="00CA408A" w:rsidRPr="008A339B">
        <w:rPr>
          <w:rFonts w:ascii="Arial" w:hAnsi="Arial" w:cs="Arial"/>
          <w:sz w:val="28"/>
          <w:lang w:val="en-US"/>
        </w:rPr>
        <w:t>ake sure any equipment you need is charged and functioning ahead of time</w:t>
      </w:r>
      <w:r w:rsidR="00DD03FE">
        <w:rPr>
          <w:rFonts w:ascii="Arial" w:hAnsi="Arial" w:cs="Arial"/>
          <w:sz w:val="28"/>
          <w:lang w:val="en-US"/>
        </w:rPr>
        <w:t>.</w:t>
      </w:r>
    </w:p>
    <w:p w14:paraId="241649A9" w14:textId="0D5862EF" w:rsidR="000C308F" w:rsidRPr="008A339B" w:rsidRDefault="000C308F" w:rsidP="0061474B">
      <w:pPr>
        <w:pStyle w:val="Heading1"/>
        <w:rPr>
          <w:rFonts w:ascii="Arial" w:hAnsi="Arial" w:cs="Arial"/>
          <w:color w:val="4472C4" w:themeColor="accent1"/>
          <w:sz w:val="28"/>
          <w:lang w:val="en-US"/>
        </w:rPr>
      </w:pPr>
      <w:bookmarkStart w:id="7" w:name="_Toc9515415"/>
      <w:r w:rsidRPr="008A339B">
        <w:rPr>
          <w:rFonts w:ascii="Arial" w:hAnsi="Arial" w:cs="Arial"/>
          <w:color w:val="4472C4" w:themeColor="accent1"/>
          <w:sz w:val="28"/>
          <w:lang w:val="en-US"/>
        </w:rPr>
        <w:t>External Resources</w:t>
      </w:r>
      <w:bookmarkStart w:id="8" w:name="_GoBack"/>
      <w:bookmarkEnd w:id="7"/>
      <w:bookmarkEnd w:id="8"/>
    </w:p>
    <w:p w14:paraId="4C2915EA" w14:textId="774A4958" w:rsidR="003248D2" w:rsidRPr="008A339B" w:rsidRDefault="00B433F5" w:rsidP="00FA52E4">
      <w:pPr>
        <w:pStyle w:val="ListParagraph"/>
        <w:numPr>
          <w:ilvl w:val="0"/>
          <w:numId w:val="12"/>
        </w:numPr>
        <w:rPr>
          <w:rFonts w:ascii="Arial" w:hAnsi="Arial" w:cs="Arial"/>
          <w:sz w:val="28"/>
          <w:lang w:val="en-US"/>
        </w:rPr>
      </w:pPr>
      <w:hyperlink r:id="rId9" w:history="1">
        <w:r w:rsidR="00BE57E7" w:rsidRPr="008A339B">
          <w:rPr>
            <w:rStyle w:val="Hyperlink"/>
            <w:rFonts w:ascii="Arial" w:hAnsi="Arial" w:cs="Arial"/>
            <w:sz w:val="28"/>
            <w:lang w:val="en-US"/>
          </w:rPr>
          <w:t>Orai Communication Coaching App</w:t>
        </w:r>
      </w:hyperlink>
      <w:r w:rsidR="003248D2" w:rsidRPr="008A339B">
        <w:rPr>
          <w:rFonts w:ascii="Arial" w:hAnsi="Arial" w:cs="Arial"/>
          <w:sz w:val="28"/>
          <w:lang w:val="en-US"/>
        </w:rPr>
        <w:t xml:space="preserve">: an app </w:t>
      </w:r>
      <w:r w:rsidR="003A7E46" w:rsidRPr="008A339B">
        <w:rPr>
          <w:rFonts w:ascii="Arial" w:hAnsi="Arial" w:cs="Arial"/>
          <w:sz w:val="28"/>
          <w:lang w:val="en-US"/>
        </w:rPr>
        <w:t>that identifies filler words, speech that’s too fast or slow, and other factors to help improve your delivery</w:t>
      </w:r>
      <w:r w:rsidR="00A72B63" w:rsidRPr="008A339B">
        <w:rPr>
          <w:rFonts w:ascii="Arial" w:hAnsi="Arial" w:cs="Arial"/>
          <w:sz w:val="28"/>
          <w:lang w:val="en-US"/>
        </w:rPr>
        <w:t xml:space="preserve"> (for best results with VoiceOver</w:t>
      </w:r>
      <w:r w:rsidR="004A350D" w:rsidRPr="008A339B">
        <w:rPr>
          <w:rFonts w:ascii="Arial" w:hAnsi="Arial" w:cs="Arial"/>
          <w:sz w:val="28"/>
          <w:lang w:val="en-US"/>
        </w:rPr>
        <w:t>,</w:t>
      </w:r>
      <w:r w:rsidR="00A72B63" w:rsidRPr="008A339B">
        <w:rPr>
          <w:rFonts w:ascii="Arial" w:hAnsi="Arial" w:cs="Arial"/>
          <w:sz w:val="28"/>
          <w:lang w:val="en-US"/>
        </w:rPr>
        <w:t xml:space="preserve"> use headphones)</w:t>
      </w:r>
    </w:p>
    <w:p w14:paraId="453D16F4" w14:textId="47BAA1C6" w:rsidR="003A7E46" w:rsidRPr="008A339B" w:rsidRDefault="00B433F5" w:rsidP="00FA52E4">
      <w:pPr>
        <w:pStyle w:val="ListParagraph"/>
        <w:numPr>
          <w:ilvl w:val="0"/>
          <w:numId w:val="12"/>
        </w:numPr>
        <w:rPr>
          <w:rFonts w:ascii="Arial" w:hAnsi="Arial" w:cs="Arial"/>
          <w:sz w:val="28"/>
          <w:lang w:val="en-US"/>
        </w:rPr>
      </w:pPr>
      <w:hyperlink r:id="rId10" w:history="1">
        <w:r w:rsidR="00270140" w:rsidRPr="008A339B">
          <w:rPr>
            <w:rStyle w:val="Hyperlink"/>
            <w:rFonts w:ascii="Arial" w:hAnsi="Arial" w:cs="Arial"/>
            <w:sz w:val="28"/>
            <w:lang w:val="en-US"/>
          </w:rPr>
          <w:t>Chicago Lighthouse: Tips for Public Speaking as a Person with Vision Loss</w:t>
        </w:r>
      </w:hyperlink>
    </w:p>
    <w:p w14:paraId="6C622CAA" w14:textId="77777777" w:rsidR="007F6D91" w:rsidRPr="008A339B" w:rsidRDefault="007F6D91" w:rsidP="008815DD">
      <w:pPr>
        <w:rPr>
          <w:rFonts w:ascii="Arial" w:hAnsi="Arial" w:cs="Arial"/>
          <w:sz w:val="28"/>
          <w:lang w:val="en-US"/>
        </w:rPr>
      </w:pPr>
    </w:p>
    <w:sectPr w:rsidR="007F6D91" w:rsidRPr="008A339B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D63D1" w14:textId="77777777" w:rsidR="00DF2D1E" w:rsidRDefault="00DF2D1E" w:rsidP="00DF2D1E">
      <w:pPr>
        <w:spacing w:after="0" w:line="240" w:lineRule="auto"/>
      </w:pPr>
      <w:r>
        <w:separator/>
      </w:r>
    </w:p>
  </w:endnote>
  <w:endnote w:type="continuationSeparator" w:id="0">
    <w:p w14:paraId="31A32BD2" w14:textId="77777777" w:rsidR="00DF2D1E" w:rsidRDefault="00DF2D1E" w:rsidP="00DF2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4089947"/>
      <w:docPartObj>
        <w:docPartGallery w:val="Page Numbers (Bottom of Page)"/>
        <w:docPartUnique/>
      </w:docPartObj>
    </w:sdtPr>
    <w:sdtEndPr/>
    <w:sdtContent>
      <w:p w14:paraId="2653674B" w14:textId="060FA237" w:rsidR="00256D61" w:rsidRDefault="00256D61">
        <w:pPr>
          <w:pStyle w:val="Footer"/>
          <w:jc w:val="right"/>
        </w:pPr>
        <w:r w:rsidRPr="00256D61">
          <w:rPr>
            <w:rFonts w:ascii="Verdana" w:hAnsi="Verdana"/>
            <w:sz w:val="28"/>
            <w:szCs w:val="28"/>
          </w:rPr>
          <w:fldChar w:fldCharType="begin"/>
        </w:r>
        <w:r w:rsidRPr="00256D61">
          <w:rPr>
            <w:rFonts w:ascii="Verdana" w:hAnsi="Verdana"/>
            <w:sz w:val="28"/>
            <w:szCs w:val="28"/>
          </w:rPr>
          <w:instrText xml:space="preserve"> PAGE   \* MERGEFORMAT </w:instrText>
        </w:r>
        <w:r w:rsidRPr="00256D61">
          <w:rPr>
            <w:rFonts w:ascii="Verdana" w:hAnsi="Verdana"/>
            <w:sz w:val="28"/>
            <w:szCs w:val="28"/>
          </w:rPr>
          <w:fldChar w:fldCharType="separate"/>
        </w:r>
        <w:r w:rsidRPr="00256D61">
          <w:rPr>
            <w:rFonts w:ascii="Verdana" w:hAnsi="Verdana"/>
            <w:noProof/>
            <w:sz w:val="28"/>
            <w:szCs w:val="28"/>
          </w:rPr>
          <w:t>2</w:t>
        </w:r>
        <w:r w:rsidRPr="00256D61">
          <w:rPr>
            <w:rFonts w:ascii="Verdana" w:hAnsi="Verdana"/>
            <w:noProof/>
            <w:sz w:val="28"/>
            <w:szCs w:val="28"/>
          </w:rPr>
          <w:fldChar w:fldCharType="end"/>
        </w:r>
      </w:p>
    </w:sdtContent>
  </w:sdt>
  <w:p w14:paraId="69D6E3B6" w14:textId="77777777" w:rsidR="00256D61" w:rsidRDefault="00256D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6F0DD" w14:textId="77777777" w:rsidR="00DF2D1E" w:rsidRDefault="00DF2D1E" w:rsidP="00DF2D1E">
      <w:pPr>
        <w:spacing w:after="0" w:line="240" w:lineRule="auto"/>
      </w:pPr>
      <w:r>
        <w:separator/>
      </w:r>
    </w:p>
  </w:footnote>
  <w:footnote w:type="continuationSeparator" w:id="0">
    <w:p w14:paraId="3C11658E" w14:textId="77777777" w:rsidR="00DF2D1E" w:rsidRDefault="00DF2D1E" w:rsidP="00DF2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CADC5" w14:textId="531F49DF" w:rsidR="00256D61" w:rsidRDefault="00256D61" w:rsidP="008A339B">
    <w:pPr>
      <w:pStyle w:val="Header"/>
      <w:jc w:val="right"/>
    </w:pPr>
    <w:r>
      <w:rPr>
        <w:noProof/>
      </w:rPr>
      <w:drawing>
        <wp:inline distT="0" distB="0" distL="0" distR="0" wp14:anchorId="1BEE0027" wp14:editId="0A203B1B">
          <wp:extent cx="1913890" cy="976370"/>
          <wp:effectExtent l="0" t="0" r="0" b="0"/>
          <wp:docPr id="6" name="Picture 6" descr="CNIB Foundation Logo. A black paintbrush stroke. Text: CNIB Found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976" cy="9861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04BE9"/>
    <w:multiLevelType w:val="hybridMultilevel"/>
    <w:tmpl w:val="C19858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618F2"/>
    <w:multiLevelType w:val="hybridMultilevel"/>
    <w:tmpl w:val="68B42F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85FD5"/>
    <w:multiLevelType w:val="hybridMultilevel"/>
    <w:tmpl w:val="7E3AD7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14264"/>
    <w:multiLevelType w:val="hybridMultilevel"/>
    <w:tmpl w:val="528E6C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C467D"/>
    <w:multiLevelType w:val="hybridMultilevel"/>
    <w:tmpl w:val="C3D07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021CD"/>
    <w:multiLevelType w:val="hybridMultilevel"/>
    <w:tmpl w:val="E55241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9279E"/>
    <w:multiLevelType w:val="hybridMultilevel"/>
    <w:tmpl w:val="313ACD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760ED"/>
    <w:multiLevelType w:val="hybridMultilevel"/>
    <w:tmpl w:val="63E6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5448B"/>
    <w:multiLevelType w:val="hybridMultilevel"/>
    <w:tmpl w:val="7F903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C17F2"/>
    <w:multiLevelType w:val="hybridMultilevel"/>
    <w:tmpl w:val="CB5E50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61A4D"/>
    <w:multiLevelType w:val="hybridMultilevel"/>
    <w:tmpl w:val="75560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818DE"/>
    <w:multiLevelType w:val="hybridMultilevel"/>
    <w:tmpl w:val="88F495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4"/>
  </w:num>
  <w:num w:numId="10">
    <w:abstractNumId w:val="6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bQwMzY3MDWysDBU0lEKTi0uzszPAykwrAUAREyLHCwAAAA="/>
  </w:docVars>
  <w:rsids>
    <w:rsidRoot w:val="00DF2D1E"/>
    <w:rsid w:val="00004590"/>
    <w:rsid w:val="0002660C"/>
    <w:rsid w:val="0003165F"/>
    <w:rsid w:val="00050E57"/>
    <w:rsid w:val="0008043A"/>
    <w:rsid w:val="00087B10"/>
    <w:rsid w:val="00097CDE"/>
    <w:rsid w:val="000C1EA2"/>
    <w:rsid w:val="000C27F8"/>
    <w:rsid w:val="000C308F"/>
    <w:rsid w:val="000C35C3"/>
    <w:rsid w:val="000F1884"/>
    <w:rsid w:val="000F303B"/>
    <w:rsid w:val="00117F51"/>
    <w:rsid w:val="001C1C00"/>
    <w:rsid w:val="00213094"/>
    <w:rsid w:val="00237EAB"/>
    <w:rsid w:val="00256D61"/>
    <w:rsid w:val="00257CDB"/>
    <w:rsid w:val="00270140"/>
    <w:rsid w:val="002C3FE4"/>
    <w:rsid w:val="002E5175"/>
    <w:rsid w:val="002F21C6"/>
    <w:rsid w:val="002F3249"/>
    <w:rsid w:val="003248D2"/>
    <w:rsid w:val="00325DDA"/>
    <w:rsid w:val="00337244"/>
    <w:rsid w:val="003915E8"/>
    <w:rsid w:val="003A479C"/>
    <w:rsid w:val="003A7E46"/>
    <w:rsid w:val="003C2C8E"/>
    <w:rsid w:val="003D2D0A"/>
    <w:rsid w:val="004273B7"/>
    <w:rsid w:val="004358B0"/>
    <w:rsid w:val="004458E9"/>
    <w:rsid w:val="00471DE9"/>
    <w:rsid w:val="004A350D"/>
    <w:rsid w:val="004D3CD4"/>
    <w:rsid w:val="004F5727"/>
    <w:rsid w:val="00530A25"/>
    <w:rsid w:val="00545FF5"/>
    <w:rsid w:val="00570418"/>
    <w:rsid w:val="00584035"/>
    <w:rsid w:val="005872B9"/>
    <w:rsid w:val="00597A1E"/>
    <w:rsid w:val="005C6FF1"/>
    <w:rsid w:val="005E176C"/>
    <w:rsid w:val="005F5AD8"/>
    <w:rsid w:val="00607E62"/>
    <w:rsid w:val="0061064E"/>
    <w:rsid w:val="0061474B"/>
    <w:rsid w:val="0062414F"/>
    <w:rsid w:val="00630CF0"/>
    <w:rsid w:val="00646DDF"/>
    <w:rsid w:val="00657E92"/>
    <w:rsid w:val="006A2C27"/>
    <w:rsid w:val="006F703E"/>
    <w:rsid w:val="007179B2"/>
    <w:rsid w:val="007448B9"/>
    <w:rsid w:val="00745898"/>
    <w:rsid w:val="00747EE1"/>
    <w:rsid w:val="00756FEF"/>
    <w:rsid w:val="00765742"/>
    <w:rsid w:val="00765E76"/>
    <w:rsid w:val="007A2801"/>
    <w:rsid w:val="007D6F3E"/>
    <w:rsid w:val="007F6D91"/>
    <w:rsid w:val="008049FB"/>
    <w:rsid w:val="0080637F"/>
    <w:rsid w:val="00810E23"/>
    <w:rsid w:val="00826997"/>
    <w:rsid w:val="00836D14"/>
    <w:rsid w:val="008429C8"/>
    <w:rsid w:val="0084588D"/>
    <w:rsid w:val="008471A2"/>
    <w:rsid w:val="00871D36"/>
    <w:rsid w:val="008815DD"/>
    <w:rsid w:val="008930C1"/>
    <w:rsid w:val="008A339B"/>
    <w:rsid w:val="008B2CD9"/>
    <w:rsid w:val="008E3230"/>
    <w:rsid w:val="00925176"/>
    <w:rsid w:val="009433BF"/>
    <w:rsid w:val="00962BC5"/>
    <w:rsid w:val="009B00F1"/>
    <w:rsid w:val="00A4422D"/>
    <w:rsid w:val="00A54759"/>
    <w:rsid w:val="00A664B7"/>
    <w:rsid w:val="00A71B0E"/>
    <w:rsid w:val="00A72B63"/>
    <w:rsid w:val="00A74674"/>
    <w:rsid w:val="00AA119B"/>
    <w:rsid w:val="00AB384F"/>
    <w:rsid w:val="00AC34A0"/>
    <w:rsid w:val="00AE73F1"/>
    <w:rsid w:val="00B072D1"/>
    <w:rsid w:val="00B17BAD"/>
    <w:rsid w:val="00B3020D"/>
    <w:rsid w:val="00B40826"/>
    <w:rsid w:val="00B433F5"/>
    <w:rsid w:val="00B7224B"/>
    <w:rsid w:val="00B86F0B"/>
    <w:rsid w:val="00BB3AFE"/>
    <w:rsid w:val="00BC100A"/>
    <w:rsid w:val="00BD1867"/>
    <w:rsid w:val="00BD3F7A"/>
    <w:rsid w:val="00BE57E7"/>
    <w:rsid w:val="00C03F40"/>
    <w:rsid w:val="00C22B18"/>
    <w:rsid w:val="00C515DF"/>
    <w:rsid w:val="00C71BAD"/>
    <w:rsid w:val="00C770F2"/>
    <w:rsid w:val="00C77833"/>
    <w:rsid w:val="00C81B5C"/>
    <w:rsid w:val="00C95215"/>
    <w:rsid w:val="00CA0ED8"/>
    <w:rsid w:val="00CA1A67"/>
    <w:rsid w:val="00CA408A"/>
    <w:rsid w:val="00CA7F81"/>
    <w:rsid w:val="00CB5F1A"/>
    <w:rsid w:val="00CD2EFA"/>
    <w:rsid w:val="00D01187"/>
    <w:rsid w:val="00D037F6"/>
    <w:rsid w:val="00D26D08"/>
    <w:rsid w:val="00D344EF"/>
    <w:rsid w:val="00D74043"/>
    <w:rsid w:val="00D8121B"/>
    <w:rsid w:val="00D927E2"/>
    <w:rsid w:val="00DD03FE"/>
    <w:rsid w:val="00DE39EF"/>
    <w:rsid w:val="00DF2D1E"/>
    <w:rsid w:val="00DF3F00"/>
    <w:rsid w:val="00E03D34"/>
    <w:rsid w:val="00E45BFF"/>
    <w:rsid w:val="00E70DBF"/>
    <w:rsid w:val="00E74CBF"/>
    <w:rsid w:val="00E772CA"/>
    <w:rsid w:val="00E87DAC"/>
    <w:rsid w:val="00E934D8"/>
    <w:rsid w:val="00EF0DDC"/>
    <w:rsid w:val="00F15D49"/>
    <w:rsid w:val="00F1776B"/>
    <w:rsid w:val="00F36465"/>
    <w:rsid w:val="00FA52E4"/>
    <w:rsid w:val="00FC5D0D"/>
    <w:rsid w:val="00FC7AB7"/>
    <w:rsid w:val="00FE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8F2F43"/>
  <w15:chartTrackingRefBased/>
  <w15:docId w15:val="{710068AE-642C-4272-BF5E-C488E299C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D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15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1E"/>
  </w:style>
  <w:style w:type="paragraph" w:styleId="Footer">
    <w:name w:val="footer"/>
    <w:basedOn w:val="Normal"/>
    <w:link w:val="FooterChar"/>
    <w:uiPriority w:val="99"/>
    <w:unhideWhenUsed/>
    <w:rsid w:val="00DF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1E"/>
  </w:style>
  <w:style w:type="character" w:styleId="Hyperlink">
    <w:name w:val="Hyperlink"/>
    <w:basedOn w:val="DefaultParagraphFont"/>
    <w:uiPriority w:val="99"/>
    <w:unhideWhenUsed/>
    <w:rsid w:val="00B722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24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515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70D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1B0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770F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770F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770F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astmasters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hicagolighthouse.org/sandys-view/tips-for-public-speak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rai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9ABCB-BF52-4E2F-B780-E9A5FD973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5</Words>
  <Characters>5222</Characters>
  <Application>Microsoft Office Word</Application>
  <DocSecurity>8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Shaw</dc:creator>
  <cp:keywords/>
  <dc:description/>
  <cp:lastModifiedBy>Karin McArthur</cp:lastModifiedBy>
  <cp:revision>3</cp:revision>
  <dcterms:created xsi:type="dcterms:W3CDTF">2019-05-28T21:29:00Z</dcterms:created>
  <dcterms:modified xsi:type="dcterms:W3CDTF">2019-05-28T21:32:00Z</dcterms:modified>
</cp:coreProperties>
</file>